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F26F3" w:rsidRDefault="007C58FD" w:rsidP="007C58FD">
      <w:pPr>
        <w:jc w:val="center"/>
      </w:pPr>
      <w:r>
        <w:t>Use-case and class diagram</w:t>
      </w:r>
    </w:p>
    <w:p w:rsidR="007C58FD" w:rsidRDefault="007C58FD" w:rsidP="007C58FD">
      <w:r>
        <w:t xml:space="preserve">1. </w:t>
      </w:r>
    </w:p>
    <w:tbl>
      <w:tblPr>
        <w:tblStyle w:val="TableGrid"/>
        <w:tblW w:w="0" w:type="auto"/>
        <w:tblLook w:val="04A0" w:firstRow="1" w:lastRow="0" w:firstColumn="1" w:lastColumn="0" w:noHBand="0" w:noVBand="1"/>
      </w:tblPr>
      <w:tblGrid>
        <w:gridCol w:w="4675"/>
        <w:gridCol w:w="4675"/>
      </w:tblGrid>
      <w:tr w:rsidR="007C58FD" w:rsidTr="007C58FD">
        <w:tc>
          <w:tcPr>
            <w:tcW w:w="4788" w:type="dxa"/>
          </w:tcPr>
          <w:p w:rsidR="007C58FD" w:rsidRDefault="007C58FD" w:rsidP="007C58FD">
            <w:r>
              <w:t>User requests to exit the application.</w:t>
            </w:r>
          </w:p>
        </w:tc>
        <w:tc>
          <w:tcPr>
            <w:tcW w:w="4788" w:type="dxa"/>
          </w:tcPr>
          <w:p w:rsidR="007C58FD" w:rsidRDefault="007C58FD" w:rsidP="007C58FD"/>
        </w:tc>
      </w:tr>
      <w:tr w:rsidR="007C58FD" w:rsidTr="007C58FD">
        <w:tc>
          <w:tcPr>
            <w:tcW w:w="4788" w:type="dxa"/>
          </w:tcPr>
          <w:p w:rsidR="007C58FD" w:rsidRDefault="007C58FD" w:rsidP="007C58FD"/>
        </w:tc>
        <w:tc>
          <w:tcPr>
            <w:tcW w:w="4788" w:type="dxa"/>
          </w:tcPr>
          <w:p w:rsidR="00E93B1A" w:rsidRDefault="007C58FD" w:rsidP="007C58FD">
            <w:r>
              <w:t xml:space="preserve">System attempts to save the data and </w:t>
            </w:r>
            <w:r w:rsidR="00E93B1A">
              <w:t>i</w:t>
            </w:r>
            <w:r>
              <w:t>f successful, application terminates. If failed</w:t>
            </w:r>
            <w:r w:rsidR="00E93B1A">
              <w:t xml:space="preserve"> the system tells user about the failure and </w:t>
            </w:r>
            <w:r>
              <w:t>asks if user would like to try again.</w:t>
            </w:r>
            <w:r w:rsidR="00E93B1A">
              <w:t xml:space="preserve"> </w:t>
            </w:r>
          </w:p>
        </w:tc>
      </w:tr>
      <w:tr w:rsidR="007C58FD" w:rsidTr="007C58FD">
        <w:tc>
          <w:tcPr>
            <w:tcW w:w="4788" w:type="dxa"/>
          </w:tcPr>
          <w:p w:rsidR="007C58FD" w:rsidRDefault="007C58FD" w:rsidP="00AA2619">
            <w:r>
              <w:t xml:space="preserve">If system fails to save data user answers yes or no to </w:t>
            </w:r>
            <w:r w:rsidR="00AA2619">
              <w:t>trying again.</w:t>
            </w:r>
          </w:p>
        </w:tc>
        <w:tc>
          <w:tcPr>
            <w:tcW w:w="4788" w:type="dxa"/>
          </w:tcPr>
          <w:p w:rsidR="007C58FD" w:rsidRDefault="007C58FD" w:rsidP="007C58FD"/>
        </w:tc>
      </w:tr>
      <w:tr w:rsidR="007C58FD" w:rsidTr="007C58FD">
        <w:tc>
          <w:tcPr>
            <w:tcW w:w="4788" w:type="dxa"/>
          </w:tcPr>
          <w:p w:rsidR="007C58FD" w:rsidRDefault="007C58FD" w:rsidP="007C58FD"/>
        </w:tc>
        <w:tc>
          <w:tcPr>
            <w:tcW w:w="4788" w:type="dxa"/>
          </w:tcPr>
          <w:p w:rsidR="007C58FD" w:rsidRDefault="007C58FD" w:rsidP="007C58FD">
            <w:r>
              <w:t>If yes, system goes back to step 2. If no, application terminates.</w:t>
            </w:r>
          </w:p>
        </w:tc>
      </w:tr>
    </w:tbl>
    <w:p w:rsidR="007C58FD" w:rsidRDefault="007C58FD" w:rsidP="007C58FD"/>
    <w:p w:rsidR="007C58FD" w:rsidRDefault="007C58FD" w:rsidP="007C58FD">
      <w:r>
        <w:t xml:space="preserve">2. </w:t>
      </w:r>
    </w:p>
    <w:tbl>
      <w:tblPr>
        <w:tblStyle w:val="TableGrid"/>
        <w:tblW w:w="0" w:type="auto"/>
        <w:tblLook w:val="04A0" w:firstRow="1" w:lastRow="0" w:firstColumn="1" w:lastColumn="0" w:noHBand="0" w:noVBand="1"/>
      </w:tblPr>
      <w:tblGrid>
        <w:gridCol w:w="4670"/>
        <w:gridCol w:w="4680"/>
      </w:tblGrid>
      <w:tr w:rsidR="007C58FD" w:rsidTr="007C58FD">
        <w:tc>
          <w:tcPr>
            <w:tcW w:w="4788" w:type="dxa"/>
          </w:tcPr>
          <w:p w:rsidR="007C58FD" w:rsidRDefault="007C58FD" w:rsidP="007C58FD">
            <w:r>
              <w:t>User requests to add a client.</w:t>
            </w:r>
          </w:p>
        </w:tc>
        <w:tc>
          <w:tcPr>
            <w:tcW w:w="4788" w:type="dxa"/>
          </w:tcPr>
          <w:p w:rsidR="007C58FD" w:rsidRDefault="007C58FD" w:rsidP="007C58FD"/>
        </w:tc>
      </w:tr>
      <w:tr w:rsidR="007C58FD" w:rsidTr="007C58FD">
        <w:tc>
          <w:tcPr>
            <w:tcW w:w="4788" w:type="dxa"/>
          </w:tcPr>
          <w:p w:rsidR="007C58FD" w:rsidRDefault="007C58FD" w:rsidP="007C58FD"/>
        </w:tc>
        <w:tc>
          <w:tcPr>
            <w:tcW w:w="4788" w:type="dxa"/>
          </w:tcPr>
          <w:p w:rsidR="007C58FD" w:rsidRDefault="007C58FD" w:rsidP="007C58FD">
            <w:r>
              <w:t>System asks for client’s name, address, and phone number.</w:t>
            </w:r>
          </w:p>
        </w:tc>
      </w:tr>
      <w:tr w:rsidR="007C58FD" w:rsidTr="007C58FD">
        <w:tc>
          <w:tcPr>
            <w:tcW w:w="4788" w:type="dxa"/>
          </w:tcPr>
          <w:p w:rsidR="007C58FD" w:rsidRDefault="007C58FD" w:rsidP="007C58FD">
            <w:r>
              <w:t>User enters client’s name, address, and phone number.</w:t>
            </w:r>
          </w:p>
        </w:tc>
        <w:tc>
          <w:tcPr>
            <w:tcW w:w="4788" w:type="dxa"/>
          </w:tcPr>
          <w:p w:rsidR="007C58FD" w:rsidRDefault="007C58FD" w:rsidP="007C58FD"/>
        </w:tc>
      </w:tr>
      <w:tr w:rsidR="007C58FD" w:rsidTr="007C58FD">
        <w:tc>
          <w:tcPr>
            <w:tcW w:w="4788" w:type="dxa"/>
          </w:tcPr>
          <w:p w:rsidR="007C58FD" w:rsidRDefault="007C58FD" w:rsidP="007C58FD"/>
        </w:tc>
        <w:tc>
          <w:tcPr>
            <w:tcW w:w="4788" w:type="dxa"/>
          </w:tcPr>
          <w:p w:rsidR="007C58FD" w:rsidRDefault="007C58FD" w:rsidP="007C58FD">
            <w:r>
              <w:t>System generates a unique ID for the client, sets the client’s balance to 0, and attempts to enter the client’s information. It then informs user of the result and asks if user would like to add another client.</w:t>
            </w:r>
          </w:p>
        </w:tc>
      </w:tr>
      <w:tr w:rsidR="007C58FD" w:rsidTr="007C58FD">
        <w:tc>
          <w:tcPr>
            <w:tcW w:w="4788" w:type="dxa"/>
          </w:tcPr>
          <w:p w:rsidR="007C58FD" w:rsidRDefault="007C58FD" w:rsidP="007C58FD">
            <w:r>
              <w:t>User answers yes or no.</w:t>
            </w:r>
          </w:p>
        </w:tc>
        <w:tc>
          <w:tcPr>
            <w:tcW w:w="4788" w:type="dxa"/>
          </w:tcPr>
          <w:p w:rsidR="007C58FD" w:rsidRDefault="007C58FD" w:rsidP="007C58FD"/>
        </w:tc>
      </w:tr>
      <w:tr w:rsidR="007C58FD" w:rsidTr="007C58FD">
        <w:tc>
          <w:tcPr>
            <w:tcW w:w="4788" w:type="dxa"/>
          </w:tcPr>
          <w:p w:rsidR="007C58FD" w:rsidRDefault="007C58FD" w:rsidP="007C58FD"/>
        </w:tc>
        <w:tc>
          <w:tcPr>
            <w:tcW w:w="4788" w:type="dxa"/>
          </w:tcPr>
          <w:p w:rsidR="007C58FD" w:rsidRDefault="007C58FD" w:rsidP="007C58FD">
            <w:r>
              <w:t>If yes, system goes back to step 2. If no, system returns to main menu.</w:t>
            </w:r>
          </w:p>
        </w:tc>
      </w:tr>
    </w:tbl>
    <w:p w:rsidR="007C58FD" w:rsidRDefault="007C58FD" w:rsidP="007C58FD"/>
    <w:p w:rsidR="007C58FD" w:rsidRDefault="007C58FD" w:rsidP="007C58FD">
      <w:r>
        <w:t>3.</w:t>
      </w:r>
    </w:p>
    <w:tbl>
      <w:tblPr>
        <w:tblStyle w:val="TableGrid"/>
        <w:tblW w:w="0" w:type="auto"/>
        <w:tblLook w:val="04A0" w:firstRow="1" w:lastRow="0" w:firstColumn="1" w:lastColumn="0" w:noHBand="0" w:noVBand="1"/>
      </w:tblPr>
      <w:tblGrid>
        <w:gridCol w:w="4674"/>
        <w:gridCol w:w="4676"/>
      </w:tblGrid>
      <w:tr w:rsidR="007C58FD" w:rsidTr="007C58FD">
        <w:tc>
          <w:tcPr>
            <w:tcW w:w="4788" w:type="dxa"/>
          </w:tcPr>
          <w:p w:rsidR="007C58FD" w:rsidRDefault="007C58FD" w:rsidP="007C58FD">
            <w:r>
              <w:t>User requests to remove a client.</w:t>
            </w:r>
          </w:p>
        </w:tc>
        <w:tc>
          <w:tcPr>
            <w:tcW w:w="4788" w:type="dxa"/>
          </w:tcPr>
          <w:p w:rsidR="007C58FD" w:rsidRDefault="007C58FD" w:rsidP="007C58FD"/>
        </w:tc>
      </w:tr>
      <w:tr w:rsidR="007C58FD" w:rsidTr="007C58FD">
        <w:tc>
          <w:tcPr>
            <w:tcW w:w="4788" w:type="dxa"/>
          </w:tcPr>
          <w:p w:rsidR="007C58FD" w:rsidRDefault="007C58FD" w:rsidP="007C58FD"/>
        </w:tc>
        <w:tc>
          <w:tcPr>
            <w:tcW w:w="4788" w:type="dxa"/>
          </w:tcPr>
          <w:p w:rsidR="007C58FD" w:rsidRDefault="007C58FD" w:rsidP="007C58FD">
            <w:r>
              <w:t>System asks for the unique ID of the client.</w:t>
            </w:r>
          </w:p>
        </w:tc>
      </w:tr>
      <w:tr w:rsidR="007C58FD" w:rsidTr="007C58FD">
        <w:tc>
          <w:tcPr>
            <w:tcW w:w="4788" w:type="dxa"/>
          </w:tcPr>
          <w:p w:rsidR="007C58FD" w:rsidRDefault="007C58FD" w:rsidP="007C58FD">
            <w:r>
              <w:t>User enters the unique ID of the client they wish to remove.</w:t>
            </w:r>
          </w:p>
        </w:tc>
        <w:tc>
          <w:tcPr>
            <w:tcW w:w="4788" w:type="dxa"/>
          </w:tcPr>
          <w:p w:rsidR="007C58FD" w:rsidRDefault="007C58FD" w:rsidP="007C58FD"/>
        </w:tc>
      </w:tr>
      <w:tr w:rsidR="007C58FD" w:rsidTr="007C58FD">
        <w:tc>
          <w:tcPr>
            <w:tcW w:w="4788" w:type="dxa"/>
          </w:tcPr>
          <w:p w:rsidR="007C58FD" w:rsidRDefault="007C58FD" w:rsidP="007C58FD"/>
        </w:tc>
        <w:tc>
          <w:tcPr>
            <w:tcW w:w="4788" w:type="dxa"/>
          </w:tcPr>
          <w:p w:rsidR="007C58FD" w:rsidRDefault="007C58FD" w:rsidP="007C58FD">
            <w:r>
              <w:t xml:space="preserve">System attempts to </w:t>
            </w:r>
            <w:r w:rsidR="00940159">
              <w:t>remove the</w:t>
            </w:r>
            <w:r>
              <w:t xml:space="preserve"> client and informs user of the results. System then asks if the user would like to remove another client.</w:t>
            </w:r>
          </w:p>
        </w:tc>
      </w:tr>
      <w:tr w:rsidR="007C58FD" w:rsidTr="007C58FD">
        <w:tc>
          <w:tcPr>
            <w:tcW w:w="4788" w:type="dxa"/>
          </w:tcPr>
          <w:p w:rsidR="007C58FD" w:rsidRDefault="007C58FD" w:rsidP="007C58FD">
            <w:r>
              <w:t>User answers yes or no.</w:t>
            </w:r>
          </w:p>
        </w:tc>
        <w:tc>
          <w:tcPr>
            <w:tcW w:w="4788" w:type="dxa"/>
          </w:tcPr>
          <w:p w:rsidR="007C58FD" w:rsidRDefault="007C58FD" w:rsidP="007C58FD"/>
        </w:tc>
      </w:tr>
      <w:tr w:rsidR="007C58FD" w:rsidTr="007C58FD">
        <w:tc>
          <w:tcPr>
            <w:tcW w:w="4788" w:type="dxa"/>
          </w:tcPr>
          <w:p w:rsidR="007C58FD" w:rsidRDefault="007C58FD" w:rsidP="007C58FD"/>
        </w:tc>
        <w:tc>
          <w:tcPr>
            <w:tcW w:w="4788" w:type="dxa"/>
          </w:tcPr>
          <w:p w:rsidR="007C58FD" w:rsidRDefault="007C58FD" w:rsidP="007C58FD">
            <w:r>
              <w:t>If yes, system goes back to step 2. If no, system returns to main menu.</w:t>
            </w:r>
          </w:p>
        </w:tc>
      </w:tr>
    </w:tbl>
    <w:p w:rsidR="007C58FD" w:rsidRDefault="007C58FD"/>
    <w:p w:rsidR="007C58FD" w:rsidRDefault="007C58FD" w:rsidP="007C58FD">
      <w:r>
        <w:t xml:space="preserve">4. </w:t>
      </w:r>
    </w:p>
    <w:tbl>
      <w:tblPr>
        <w:tblStyle w:val="TableGrid"/>
        <w:tblW w:w="0" w:type="auto"/>
        <w:tblLook w:val="04A0" w:firstRow="1" w:lastRow="0" w:firstColumn="1" w:lastColumn="0" w:noHBand="0" w:noVBand="1"/>
      </w:tblPr>
      <w:tblGrid>
        <w:gridCol w:w="4671"/>
        <w:gridCol w:w="4679"/>
      </w:tblGrid>
      <w:tr w:rsidR="007C58FD" w:rsidTr="007C58FD">
        <w:tc>
          <w:tcPr>
            <w:tcW w:w="4788" w:type="dxa"/>
          </w:tcPr>
          <w:p w:rsidR="007C58FD" w:rsidRDefault="007C58FD" w:rsidP="007C58FD">
            <w:r>
              <w:t>User requests for the system to generate and output a list of all clients.</w:t>
            </w:r>
          </w:p>
        </w:tc>
        <w:tc>
          <w:tcPr>
            <w:tcW w:w="4788" w:type="dxa"/>
          </w:tcPr>
          <w:p w:rsidR="007C58FD" w:rsidRDefault="007C58FD" w:rsidP="007C58FD"/>
        </w:tc>
      </w:tr>
      <w:tr w:rsidR="007C58FD" w:rsidTr="007C58FD">
        <w:tc>
          <w:tcPr>
            <w:tcW w:w="4788" w:type="dxa"/>
          </w:tcPr>
          <w:p w:rsidR="007C58FD" w:rsidRDefault="007C58FD" w:rsidP="007C58FD"/>
        </w:tc>
        <w:tc>
          <w:tcPr>
            <w:tcW w:w="4788" w:type="dxa"/>
          </w:tcPr>
          <w:p w:rsidR="007C58FD" w:rsidRDefault="007C58FD" w:rsidP="00AA2619">
            <w:r>
              <w:t xml:space="preserve">System attempts to retrieve all information </w:t>
            </w:r>
            <w:r w:rsidR="00940159">
              <w:t>for</w:t>
            </w:r>
            <w:r>
              <w:t xml:space="preserve"> each client. </w:t>
            </w:r>
            <w:r w:rsidR="00940159">
              <w:t xml:space="preserve">If all clients’ information is retrieved, the information is displayed to the user. </w:t>
            </w:r>
            <w:r>
              <w:t xml:space="preserve">If system failed to generate the list it outputs an error message and asks if user would like to </w:t>
            </w:r>
            <w:r w:rsidR="00AA2619">
              <w:t>try again.</w:t>
            </w:r>
          </w:p>
        </w:tc>
      </w:tr>
      <w:tr w:rsidR="007C58FD" w:rsidTr="007C58FD">
        <w:tc>
          <w:tcPr>
            <w:tcW w:w="4788" w:type="dxa"/>
          </w:tcPr>
          <w:p w:rsidR="007C58FD" w:rsidRDefault="007C58FD" w:rsidP="00AA2619">
            <w:r>
              <w:t xml:space="preserve">If system fails to generate list, user answers yes or no to </w:t>
            </w:r>
            <w:r w:rsidR="00AA2619">
              <w:t>trying again.</w:t>
            </w:r>
          </w:p>
        </w:tc>
        <w:tc>
          <w:tcPr>
            <w:tcW w:w="4788" w:type="dxa"/>
          </w:tcPr>
          <w:p w:rsidR="007C58FD" w:rsidRDefault="007C58FD" w:rsidP="007C58FD"/>
        </w:tc>
      </w:tr>
      <w:tr w:rsidR="007C58FD" w:rsidTr="007C58FD">
        <w:tc>
          <w:tcPr>
            <w:tcW w:w="4788" w:type="dxa"/>
          </w:tcPr>
          <w:p w:rsidR="007C58FD" w:rsidRDefault="007C58FD" w:rsidP="007C58FD"/>
        </w:tc>
        <w:tc>
          <w:tcPr>
            <w:tcW w:w="4788" w:type="dxa"/>
          </w:tcPr>
          <w:p w:rsidR="007C58FD" w:rsidRDefault="007D0E13" w:rsidP="007C58FD">
            <w:r>
              <w:t>If yes, system goes back to step 2. If no, system returns to main menu.</w:t>
            </w:r>
          </w:p>
        </w:tc>
      </w:tr>
    </w:tbl>
    <w:p w:rsidR="007C58FD" w:rsidRDefault="007C58FD" w:rsidP="007C58FD"/>
    <w:p w:rsidR="007D0E13" w:rsidRDefault="007D0E13" w:rsidP="007C58FD">
      <w:r>
        <w:t xml:space="preserve">5. </w:t>
      </w:r>
    </w:p>
    <w:tbl>
      <w:tblPr>
        <w:tblStyle w:val="TableGrid"/>
        <w:tblW w:w="0" w:type="auto"/>
        <w:tblLook w:val="04A0" w:firstRow="1" w:lastRow="0" w:firstColumn="1" w:lastColumn="0" w:noHBand="0" w:noVBand="1"/>
      </w:tblPr>
      <w:tblGrid>
        <w:gridCol w:w="4673"/>
        <w:gridCol w:w="4677"/>
      </w:tblGrid>
      <w:tr w:rsidR="007D0E13" w:rsidTr="007D0E13">
        <w:tc>
          <w:tcPr>
            <w:tcW w:w="4788" w:type="dxa"/>
          </w:tcPr>
          <w:p w:rsidR="007D0E13" w:rsidRDefault="007D0E13" w:rsidP="007C58FD">
            <w:r>
              <w:t>User requests to add a new customer.</w:t>
            </w:r>
          </w:p>
        </w:tc>
        <w:tc>
          <w:tcPr>
            <w:tcW w:w="4788" w:type="dxa"/>
          </w:tcPr>
          <w:p w:rsidR="007D0E13" w:rsidRDefault="007D0E13" w:rsidP="007C58FD"/>
        </w:tc>
      </w:tr>
      <w:tr w:rsidR="007D0E13" w:rsidTr="007D0E13">
        <w:tc>
          <w:tcPr>
            <w:tcW w:w="4788" w:type="dxa"/>
          </w:tcPr>
          <w:p w:rsidR="007D0E13" w:rsidRDefault="007D0E13" w:rsidP="007C58FD"/>
        </w:tc>
        <w:tc>
          <w:tcPr>
            <w:tcW w:w="4788" w:type="dxa"/>
          </w:tcPr>
          <w:p w:rsidR="007D0E13" w:rsidRDefault="007D0E13" w:rsidP="007C58FD">
            <w:r>
              <w:t>System asks user for the customer’s name, address, phone number, and exactly on</w:t>
            </w:r>
            <w:r w:rsidR="00025563">
              <w:t>e</w:t>
            </w:r>
            <w:r>
              <w:t xml:space="preserve"> credit card number along with that card’s expiration date.</w:t>
            </w:r>
          </w:p>
        </w:tc>
      </w:tr>
      <w:tr w:rsidR="007D0E13" w:rsidTr="007D0E13">
        <w:tc>
          <w:tcPr>
            <w:tcW w:w="4788" w:type="dxa"/>
          </w:tcPr>
          <w:p w:rsidR="007D0E13" w:rsidRDefault="007D0E13" w:rsidP="007C58FD">
            <w:r>
              <w:t>User enters the customer’s name, address, phone number, and exactly one credit card number along with that card’s expiration date.</w:t>
            </w:r>
          </w:p>
        </w:tc>
        <w:tc>
          <w:tcPr>
            <w:tcW w:w="4788" w:type="dxa"/>
          </w:tcPr>
          <w:p w:rsidR="007D0E13" w:rsidRDefault="007D0E13" w:rsidP="007C58FD"/>
        </w:tc>
      </w:tr>
      <w:tr w:rsidR="007D0E13" w:rsidTr="007D0E13">
        <w:tc>
          <w:tcPr>
            <w:tcW w:w="4788" w:type="dxa"/>
          </w:tcPr>
          <w:p w:rsidR="007D0E13" w:rsidRDefault="007D0E13" w:rsidP="007C58FD"/>
        </w:tc>
        <w:tc>
          <w:tcPr>
            <w:tcW w:w="4788" w:type="dxa"/>
          </w:tcPr>
          <w:p w:rsidR="007D0E13" w:rsidRDefault="007D0E13" w:rsidP="007C58FD">
            <w:r>
              <w:t>System generates a unique ID for the customer and attempts to enter the customer’s information. It then informs the user of the result and asks if user would like to add another customer.</w:t>
            </w:r>
          </w:p>
        </w:tc>
      </w:tr>
      <w:tr w:rsidR="007D0E13" w:rsidTr="007D0E13">
        <w:tc>
          <w:tcPr>
            <w:tcW w:w="4788" w:type="dxa"/>
          </w:tcPr>
          <w:p w:rsidR="007D0E13" w:rsidRDefault="007D0E13" w:rsidP="007C58FD">
            <w:r>
              <w:t>User answers yes or no.</w:t>
            </w:r>
          </w:p>
        </w:tc>
        <w:tc>
          <w:tcPr>
            <w:tcW w:w="4788" w:type="dxa"/>
          </w:tcPr>
          <w:p w:rsidR="007D0E13" w:rsidRDefault="007D0E13" w:rsidP="007C58FD"/>
        </w:tc>
      </w:tr>
      <w:tr w:rsidR="007D0E13" w:rsidTr="007D0E13">
        <w:tc>
          <w:tcPr>
            <w:tcW w:w="4788" w:type="dxa"/>
          </w:tcPr>
          <w:p w:rsidR="007D0E13" w:rsidRDefault="007D0E13" w:rsidP="007C58FD"/>
        </w:tc>
        <w:tc>
          <w:tcPr>
            <w:tcW w:w="4788" w:type="dxa"/>
          </w:tcPr>
          <w:p w:rsidR="007D0E13" w:rsidRDefault="007D0E13" w:rsidP="007C58FD">
            <w:r>
              <w:t>If yes, system goes back to step 2. If no, system returns to the main menu.</w:t>
            </w:r>
          </w:p>
        </w:tc>
      </w:tr>
    </w:tbl>
    <w:p w:rsidR="007D0E13" w:rsidRDefault="007D0E13" w:rsidP="007C58FD"/>
    <w:p w:rsidR="007D0E13" w:rsidRDefault="007D0E13">
      <w:r>
        <w:br w:type="page"/>
      </w:r>
    </w:p>
    <w:p w:rsidR="007D0E13" w:rsidRDefault="007D0E13" w:rsidP="007C58FD">
      <w:r>
        <w:t xml:space="preserve">6. </w:t>
      </w:r>
    </w:p>
    <w:tbl>
      <w:tblPr>
        <w:tblStyle w:val="TableGrid"/>
        <w:tblW w:w="0" w:type="auto"/>
        <w:tblLook w:val="04A0" w:firstRow="1" w:lastRow="0" w:firstColumn="1" w:lastColumn="0" w:noHBand="0" w:noVBand="1"/>
      </w:tblPr>
      <w:tblGrid>
        <w:gridCol w:w="4672"/>
        <w:gridCol w:w="4678"/>
      </w:tblGrid>
      <w:tr w:rsidR="007D0E13" w:rsidTr="007D0E13">
        <w:tc>
          <w:tcPr>
            <w:tcW w:w="4788" w:type="dxa"/>
          </w:tcPr>
          <w:p w:rsidR="007D0E13" w:rsidRDefault="007D0E13" w:rsidP="007C58FD">
            <w:r>
              <w:t>User requests to remove a customer.</w:t>
            </w:r>
          </w:p>
        </w:tc>
        <w:tc>
          <w:tcPr>
            <w:tcW w:w="4788" w:type="dxa"/>
          </w:tcPr>
          <w:p w:rsidR="007D0E13" w:rsidRDefault="007D0E13" w:rsidP="007C58FD"/>
        </w:tc>
      </w:tr>
      <w:tr w:rsidR="007D0E13" w:rsidTr="007D0E13">
        <w:tc>
          <w:tcPr>
            <w:tcW w:w="4788" w:type="dxa"/>
          </w:tcPr>
          <w:p w:rsidR="007D0E13" w:rsidRDefault="007D0E13" w:rsidP="007C58FD"/>
        </w:tc>
        <w:tc>
          <w:tcPr>
            <w:tcW w:w="4788" w:type="dxa"/>
          </w:tcPr>
          <w:p w:rsidR="007D0E13" w:rsidRDefault="007D0E13" w:rsidP="007C58FD">
            <w:r>
              <w:t>System asks for the unique ID of the customer.</w:t>
            </w:r>
          </w:p>
        </w:tc>
      </w:tr>
      <w:tr w:rsidR="007D0E13" w:rsidTr="007D0E13">
        <w:tc>
          <w:tcPr>
            <w:tcW w:w="4788" w:type="dxa"/>
          </w:tcPr>
          <w:p w:rsidR="007D0E13" w:rsidRDefault="007D0E13" w:rsidP="007C58FD">
            <w:r>
              <w:t>User enters the unique ID of the customer they wish to remove.</w:t>
            </w:r>
          </w:p>
        </w:tc>
        <w:tc>
          <w:tcPr>
            <w:tcW w:w="4788" w:type="dxa"/>
          </w:tcPr>
          <w:p w:rsidR="007D0E13" w:rsidRDefault="007D0E13" w:rsidP="007C58FD"/>
        </w:tc>
      </w:tr>
      <w:tr w:rsidR="007D0E13" w:rsidTr="007D0E13">
        <w:tc>
          <w:tcPr>
            <w:tcW w:w="4788" w:type="dxa"/>
          </w:tcPr>
          <w:p w:rsidR="007D0E13" w:rsidRDefault="007D0E13" w:rsidP="007C58FD"/>
        </w:tc>
        <w:tc>
          <w:tcPr>
            <w:tcW w:w="4788" w:type="dxa"/>
          </w:tcPr>
          <w:p w:rsidR="007D0E13" w:rsidRDefault="007D0E13" w:rsidP="007D0E13">
            <w:r>
              <w:t>System attempts to delete all information pertaining to the specified customer ID and informs user of the result. System then asks if user would like to remove another customer.</w:t>
            </w:r>
          </w:p>
        </w:tc>
      </w:tr>
      <w:tr w:rsidR="007D0E13" w:rsidTr="007D0E13">
        <w:tc>
          <w:tcPr>
            <w:tcW w:w="4788" w:type="dxa"/>
          </w:tcPr>
          <w:p w:rsidR="007D0E13" w:rsidRDefault="007D0E13" w:rsidP="007C58FD">
            <w:r>
              <w:t>User answers yes or no.</w:t>
            </w:r>
          </w:p>
        </w:tc>
        <w:tc>
          <w:tcPr>
            <w:tcW w:w="4788" w:type="dxa"/>
          </w:tcPr>
          <w:p w:rsidR="007D0E13" w:rsidRDefault="007D0E13" w:rsidP="007C58FD"/>
        </w:tc>
      </w:tr>
      <w:tr w:rsidR="007D0E13" w:rsidTr="007D0E13">
        <w:tc>
          <w:tcPr>
            <w:tcW w:w="4788" w:type="dxa"/>
          </w:tcPr>
          <w:p w:rsidR="007D0E13" w:rsidRDefault="007D0E13" w:rsidP="007C58FD"/>
        </w:tc>
        <w:tc>
          <w:tcPr>
            <w:tcW w:w="4788" w:type="dxa"/>
          </w:tcPr>
          <w:p w:rsidR="007D0E13" w:rsidRDefault="007D0E13" w:rsidP="007C58FD">
            <w:r>
              <w:t>If yes, system goes back to step 2. If no, system returns to main menu.</w:t>
            </w:r>
          </w:p>
        </w:tc>
      </w:tr>
    </w:tbl>
    <w:p w:rsidR="007D0E13" w:rsidRDefault="007D0E13" w:rsidP="007C58FD"/>
    <w:p w:rsidR="007D0E13" w:rsidRDefault="007D0E13" w:rsidP="007C58FD">
      <w:r>
        <w:t xml:space="preserve">7. </w:t>
      </w:r>
    </w:p>
    <w:tbl>
      <w:tblPr>
        <w:tblStyle w:val="TableGrid"/>
        <w:tblW w:w="0" w:type="auto"/>
        <w:tblLook w:val="04A0" w:firstRow="1" w:lastRow="0" w:firstColumn="1" w:lastColumn="0" w:noHBand="0" w:noVBand="1"/>
      </w:tblPr>
      <w:tblGrid>
        <w:gridCol w:w="4673"/>
        <w:gridCol w:w="4677"/>
      </w:tblGrid>
      <w:tr w:rsidR="007D0E13" w:rsidTr="007D0E13">
        <w:tc>
          <w:tcPr>
            <w:tcW w:w="4788" w:type="dxa"/>
          </w:tcPr>
          <w:p w:rsidR="007D0E13" w:rsidRDefault="00D558ED" w:rsidP="007C58FD">
            <w:r>
              <w:t>User requests to add a credit card.</w:t>
            </w:r>
          </w:p>
        </w:tc>
        <w:tc>
          <w:tcPr>
            <w:tcW w:w="4788" w:type="dxa"/>
          </w:tcPr>
          <w:p w:rsidR="007D0E13" w:rsidRDefault="007D0E13" w:rsidP="007C58FD"/>
        </w:tc>
      </w:tr>
      <w:tr w:rsidR="007D0E13" w:rsidTr="007D0E13">
        <w:tc>
          <w:tcPr>
            <w:tcW w:w="4788" w:type="dxa"/>
          </w:tcPr>
          <w:p w:rsidR="007D0E13" w:rsidRDefault="007D0E13" w:rsidP="007C58FD"/>
        </w:tc>
        <w:tc>
          <w:tcPr>
            <w:tcW w:w="4788" w:type="dxa"/>
          </w:tcPr>
          <w:p w:rsidR="007D0E13" w:rsidRDefault="00D558ED" w:rsidP="007C58FD">
            <w:r>
              <w:t>System asks for the customer ID to be tied to the card, the card number, and the expiration date of the card.</w:t>
            </w:r>
          </w:p>
        </w:tc>
      </w:tr>
      <w:tr w:rsidR="007D0E13" w:rsidTr="007D0E13">
        <w:tc>
          <w:tcPr>
            <w:tcW w:w="4788" w:type="dxa"/>
          </w:tcPr>
          <w:p w:rsidR="007D0E13" w:rsidRDefault="00D558ED" w:rsidP="007C58FD">
            <w:r>
              <w:t>User enters the customer ID, the card number, and the card’s expiration date.</w:t>
            </w:r>
          </w:p>
        </w:tc>
        <w:tc>
          <w:tcPr>
            <w:tcW w:w="4788" w:type="dxa"/>
          </w:tcPr>
          <w:p w:rsidR="007D0E13" w:rsidRDefault="007D0E13" w:rsidP="007C58FD"/>
        </w:tc>
      </w:tr>
      <w:tr w:rsidR="007D0E13" w:rsidTr="007D0E13">
        <w:tc>
          <w:tcPr>
            <w:tcW w:w="4788" w:type="dxa"/>
          </w:tcPr>
          <w:p w:rsidR="007D0E13" w:rsidRDefault="007D0E13" w:rsidP="007C58FD"/>
        </w:tc>
        <w:tc>
          <w:tcPr>
            <w:tcW w:w="4788" w:type="dxa"/>
          </w:tcPr>
          <w:p w:rsidR="007D0E13" w:rsidRDefault="00D558ED" w:rsidP="007C58FD">
            <w:r>
              <w:t>System attempts to save the card’s information and informs user of the result. System then asks is the user would like to add another credit card.</w:t>
            </w:r>
          </w:p>
        </w:tc>
      </w:tr>
      <w:tr w:rsidR="007D0E13" w:rsidTr="007D0E13">
        <w:tc>
          <w:tcPr>
            <w:tcW w:w="4788" w:type="dxa"/>
          </w:tcPr>
          <w:p w:rsidR="007D0E13" w:rsidRDefault="00D558ED" w:rsidP="007C58FD">
            <w:r>
              <w:t>User answers yes or no.</w:t>
            </w:r>
          </w:p>
        </w:tc>
        <w:tc>
          <w:tcPr>
            <w:tcW w:w="4788" w:type="dxa"/>
          </w:tcPr>
          <w:p w:rsidR="007D0E13" w:rsidRDefault="007D0E13" w:rsidP="007C58FD"/>
        </w:tc>
      </w:tr>
      <w:tr w:rsidR="007D0E13" w:rsidTr="007D0E13">
        <w:tc>
          <w:tcPr>
            <w:tcW w:w="4788" w:type="dxa"/>
          </w:tcPr>
          <w:p w:rsidR="007D0E13" w:rsidRDefault="007D0E13" w:rsidP="007C58FD"/>
        </w:tc>
        <w:tc>
          <w:tcPr>
            <w:tcW w:w="4788" w:type="dxa"/>
          </w:tcPr>
          <w:p w:rsidR="007D0E13" w:rsidRDefault="00D558ED" w:rsidP="007C58FD">
            <w:r>
              <w:t>If yes, system goes back to step 2. Is no, system returns to the main menu.</w:t>
            </w:r>
          </w:p>
        </w:tc>
      </w:tr>
    </w:tbl>
    <w:p w:rsidR="00D558ED" w:rsidRDefault="00D558ED" w:rsidP="007C58FD"/>
    <w:p w:rsidR="00D558ED" w:rsidRDefault="00D558ED" w:rsidP="007C58FD">
      <w:r>
        <w:t xml:space="preserve">8. </w:t>
      </w:r>
    </w:p>
    <w:tbl>
      <w:tblPr>
        <w:tblStyle w:val="TableGrid"/>
        <w:tblW w:w="0" w:type="auto"/>
        <w:tblLook w:val="04A0" w:firstRow="1" w:lastRow="0" w:firstColumn="1" w:lastColumn="0" w:noHBand="0" w:noVBand="1"/>
      </w:tblPr>
      <w:tblGrid>
        <w:gridCol w:w="4668"/>
        <w:gridCol w:w="4682"/>
      </w:tblGrid>
      <w:tr w:rsidR="00D558ED" w:rsidTr="00D558ED">
        <w:tc>
          <w:tcPr>
            <w:tcW w:w="4788" w:type="dxa"/>
          </w:tcPr>
          <w:p w:rsidR="00D558ED" w:rsidRDefault="00D558ED" w:rsidP="007C58FD">
            <w:r>
              <w:t>User requests to remove a credit card.</w:t>
            </w:r>
          </w:p>
        </w:tc>
        <w:tc>
          <w:tcPr>
            <w:tcW w:w="4788" w:type="dxa"/>
          </w:tcPr>
          <w:p w:rsidR="00D558ED" w:rsidRDefault="00D558ED" w:rsidP="007C58FD"/>
        </w:tc>
      </w:tr>
      <w:tr w:rsidR="00D558ED" w:rsidTr="00D558ED">
        <w:tc>
          <w:tcPr>
            <w:tcW w:w="4788" w:type="dxa"/>
          </w:tcPr>
          <w:p w:rsidR="00D558ED" w:rsidRDefault="00D558ED" w:rsidP="007C58FD"/>
        </w:tc>
        <w:tc>
          <w:tcPr>
            <w:tcW w:w="4788" w:type="dxa"/>
          </w:tcPr>
          <w:p w:rsidR="00D558ED" w:rsidRDefault="00D558ED" w:rsidP="007C58FD">
            <w:r>
              <w:t>System asks for the credit card number.</w:t>
            </w:r>
          </w:p>
        </w:tc>
      </w:tr>
      <w:tr w:rsidR="00D558ED" w:rsidTr="00D558ED">
        <w:tc>
          <w:tcPr>
            <w:tcW w:w="4788" w:type="dxa"/>
          </w:tcPr>
          <w:p w:rsidR="00D558ED" w:rsidRDefault="00D558ED" w:rsidP="007C58FD">
            <w:r>
              <w:t>User enters the credit card number.</w:t>
            </w:r>
          </w:p>
        </w:tc>
        <w:tc>
          <w:tcPr>
            <w:tcW w:w="4788" w:type="dxa"/>
          </w:tcPr>
          <w:p w:rsidR="00D558ED" w:rsidRDefault="00D558ED" w:rsidP="007C58FD"/>
        </w:tc>
      </w:tr>
      <w:tr w:rsidR="00D558ED" w:rsidTr="00D558ED">
        <w:tc>
          <w:tcPr>
            <w:tcW w:w="4788" w:type="dxa"/>
          </w:tcPr>
          <w:p w:rsidR="00D558ED" w:rsidRDefault="00D558ED" w:rsidP="007C58FD"/>
        </w:tc>
        <w:tc>
          <w:tcPr>
            <w:tcW w:w="4788" w:type="dxa"/>
          </w:tcPr>
          <w:p w:rsidR="00D558ED" w:rsidRDefault="00D558ED" w:rsidP="007C58FD">
            <w:r>
              <w:t>System attempts to remove the card. If this is the only card attributed to the customer ID it holds, the system refuses to remove its information. The user is informed of results appropriately before system asks if they would like to try removing another card.</w:t>
            </w:r>
          </w:p>
        </w:tc>
      </w:tr>
      <w:tr w:rsidR="00D558ED" w:rsidTr="00D558ED">
        <w:tc>
          <w:tcPr>
            <w:tcW w:w="4788" w:type="dxa"/>
          </w:tcPr>
          <w:p w:rsidR="00D558ED" w:rsidRDefault="00D558ED" w:rsidP="007C58FD">
            <w:r>
              <w:t>User answers yes or no.</w:t>
            </w:r>
          </w:p>
        </w:tc>
        <w:tc>
          <w:tcPr>
            <w:tcW w:w="4788" w:type="dxa"/>
          </w:tcPr>
          <w:p w:rsidR="00D558ED" w:rsidRDefault="00D558ED" w:rsidP="007C58FD"/>
        </w:tc>
      </w:tr>
      <w:tr w:rsidR="00D558ED" w:rsidTr="00D558ED">
        <w:tc>
          <w:tcPr>
            <w:tcW w:w="4788" w:type="dxa"/>
          </w:tcPr>
          <w:p w:rsidR="00D558ED" w:rsidRDefault="00D558ED" w:rsidP="007C58FD"/>
        </w:tc>
        <w:tc>
          <w:tcPr>
            <w:tcW w:w="4788" w:type="dxa"/>
          </w:tcPr>
          <w:p w:rsidR="00D558ED" w:rsidRDefault="00C53BBE" w:rsidP="007C58FD">
            <w:r>
              <w:t>If yes, system goes back to step 2. If no, system returns to the main menu.</w:t>
            </w:r>
          </w:p>
        </w:tc>
      </w:tr>
    </w:tbl>
    <w:p w:rsidR="00C53BBE" w:rsidRDefault="00C53BBE" w:rsidP="007C58FD">
      <w:r>
        <w:t xml:space="preserve">9. </w:t>
      </w:r>
    </w:p>
    <w:tbl>
      <w:tblPr>
        <w:tblStyle w:val="TableGrid"/>
        <w:tblW w:w="0" w:type="auto"/>
        <w:tblLook w:val="04A0" w:firstRow="1" w:lastRow="0" w:firstColumn="1" w:lastColumn="0" w:noHBand="0" w:noVBand="1"/>
      </w:tblPr>
      <w:tblGrid>
        <w:gridCol w:w="4675"/>
        <w:gridCol w:w="4675"/>
      </w:tblGrid>
      <w:tr w:rsidR="00C53BBE" w:rsidTr="00C53BBE">
        <w:tc>
          <w:tcPr>
            <w:tcW w:w="4788" w:type="dxa"/>
          </w:tcPr>
          <w:p w:rsidR="00C53BBE" w:rsidRDefault="00C53BBE" w:rsidP="007C58FD">
            <w:r>
              <w:t>User requests for the system to generate and output a list of all customer information.</w:t>
            </w:r>
          </w:p>
        </w:tc>
        <w:tc>
          <w:tcPr>
            <w:tcW w:w="4788" w:type="dxa"/>
          </w:tcPr>
          <w:p w:rsidR="00C53BBE" w:rsidRDefault="00C53BBE" w:rsidP="007C58FD"/>
        </w:tc>
      </w:tr>
      <w:tr w:rsidR="00C53BBE" w:rsidTr="00C53BBE">
        <w:tc>
          <w:tcPr>
            <w:tcW w:w="4788" w:type="dxa"/>
          </w:tcPr>
          <w:p w:rsidR="00C53BBE" w:rsidRDefault="00C53BBE" w:rsidP="007C58FD"/>
        </w:tc>
        <w:tc>
          <w:tcPr>
            <w:tcW w:w="4788" w:type="dxa"/>
          </w:tcPr>
          <w:p w:rsidR="00C53BBE" w:rsidRDefault="00C53BBE" w:rsidP="00AA2619">
            <w:r>
              <w:t xml:space="preserve">System attempts to retrieve all customer information, including all credit card information attributed to the customers ID’s, and informs user of the results. System then generates an organized list of all acquired information and outputs it. If system failed to generate the list it outputs an error message instead and asks if user would like to </w:t>
            </w:r>
            <w:r w:rsidR="00AA2619">
              <w:t>try again.</w:t>
            </w:r>
          </w:p>
        </w:tc>
      </w:tr>
      <w:tr w:rsidR="00C53BBE" w:rsidTr="00C53BBE">
        <w:tc>
          <w:tcPr>
            <w:tcW w:w="4788" w:type="dxa"/>
          </w:tcPr>
          <w:p w:rsidR="00C53BBE" w:rsidRDefault="00C53BBE" w:rsidP="00AA2619">
            <w:r>
              <w:t xml:space="preserve">If system fails to generate list, user answers yes or no to </w:t>
            </w:r>
            <w:r w:rsidR="00AA2619">
              <w:t>trying again.</w:t>
            </w:r>
          </w:p>
        </w:tc>
        <w:tc>
          <w:tcPr>
            <w:tcW w:w="4788" w:type="dxa"/>
          </w:tcPr>
          <w:p w:rsidR="00C53BBE" w:rsidRDefault="00C53BBE" w:rsidP="007C58FD"/>
        </w:tc>
      </w:tr>
      <w:tr w:rsidR="00C53BBE" w:rsidTr="00C53BBE">
        <w:tc>
          <w:tcPr>
            <w:tcW w:w="4788" w:type="dxa"/>
          </w:tcPr>
          <w:p w:rsidR="00C53BBE" w:rsidRDefault="00C53BBE" w:rsidP="007C58FD"/>
        </w:tc>
        <w:tc>
          <w:tcPr>
            <w:tcW w:w="4788" w:type="dxa"/>
          </w:tcPr>
          <w:p w:rsidR="00C53BBE" w:rsidRDefault="00C53BBE" w:rsidP="007C58FD">
            <w:r>
              <w:t>If yes, system goes back to step 2. If no, system returns to the main menu.</w:t>
            </w:r>
          </w:p>
        </w:tc>
      </w:tr>
    </w:tbl>
    <w:p w:rsidR="00D558ED" w:rsidRDefault="00D558ED" w:rsidP="007C58FD"/>
    <w:p w:rsidR="00C53BBE" w:rsidRDefault="00C53BBE" w:rsidP="007C58FD">
      <w:r>
        <w:t xml:space="preserve">10. </w:t>
      </w:r>
    </w:p>
    <w:tbl>
      <w:tblPr>
        <w:tblStyle w:val="TableGrid"/>
        <w:tblW w:w="0" w:type="auto"/>
        <w:tblLook w:val="04A0" w:firstRow="1" w:lastRow="0" w:firstColumn="1" w:lastColumn="0" w:noHBand="0" w:noVBand="1"/>
      </w:tblPr>
      <w:tblGrid>
        <w:gridCol w:w="4667"/>
        <w:gridCol w:w="4683"/>
      </w:tblGrid>
      <w:tr w:rsidR="00C53BBE" w:rsidTr="00C53BBE">
        <w:tc>
          <w:tcPr>
            <w:tcW w:w="4788" w:type="dxa"/>
          </w:tcPr>
          <w:p w:rsidR="00C53BBE" w:rsidRDefault="00C53BBE" w:rsidP="007C58FD">
            <w:r>
              <w:t>User requests to add a play.</w:t>
            </w:r>
          </w:p>
        </w:tc>
        <w:tc>
          <w:tcPr>
            <w:tcW w:w="4788" w:type="dxa"/>
          </w:tcPr>
          <w:p w:rsidR="00C53BBE" w:rsidRDefault="00C53BBE" w:rsidP="007C58FD"/>
        </w:tc>
      </w:tr>
      <w:tr w:rsidR="00C53BBE" w:rsidTr="00C53BBE">
        <w:tc>
          <w:tcPr>
            <w:tcW w:w="4788" w:type="dxa"/>
          </w:tcPr>
          <w:p w:rsidR="00C53BBE" w:rsidRDefault="00C53BBE" w:rsidP="007C58FD"/>
        </w:tc>
        <w:tc>
          <w:tcPr>
            <w:tcW w:w="4788" w:type="dxa"/>
          </w:tcPr>
          <w:p w:rsidR="00C53BBE" w:rsidRDefault="00C53BBE" w:rsidP="00C53BBE">
            <w:r>
              <w:t>System asks for the play’s name, the client ID of the client wishing to present the play, and the dates that the client wishes to use the theater.</w:t>
            </w:r>
          </w:p>
        </w:tc>
      </w:tr>
      <w:tr w:rsidR="00C53BBE" w:rsidTr="00C53BBE">
        <w:tc>
          <w:tcPr>
            <w:tcW w:w="4788" w:type="dxa"/>
          </w:tcPr>
          <w:p w:rsidR="00C53BBE" w:rsidRDefault="00C53BBE" w:rsidP="007C58FD">
            <w:r>
              <w:t>User enters the name of the play, the client ID of the client wishing to present the play, and the dates that the client wishes to use the theater.</w:t>
            </w:r>
          </w:p>
        </w:tc>
        <w:tc>
          <w:tcPr>
            <w:tcW w:w="4788" w:type="dxa"/>
          </w:tcPr>
          <w:p w:rsidR="00C53BBE" w:rsidRDefault="00C53BBE" w:rsidP="007C58FD"/>
        </w:tc>
      </w:tr>
      <w:tr w:rsidR="00C53BBE" w:rsidTr="00C53BBE">
        <w:tc>
          <w:tcPr>
            <w:tcW w:w="4788" w:type="dxa"/>
          </w:tcPr>
          <w:p w:rsidR="00C53BBE" w:rsidRDefault="00C53BBE" w:rsidP="007C58FD"/>
        </w:tc>
        <w:tc>
          <w:tcPr>
            <w:tcW w:w="4788" w:type="dxa"/>
          </w:tcPr>
          <w:p w:rsidR="00C53BBE" w:rsidRDefault="00C53BBE" w:rsidP="007C58FD">
            <w:r>
              <w:t>System attempts to add the play. Is even one of the dates desired is already scheduled to be used by another client the system will be unable to add the play. System informs user of the result appropriately. If system is unable to add the play due to scheduling issue it asks user if they would like to change the desired dates. If play is successfully added the system asks user if they would like to add another play.</w:t>
            </w:r>
          </w:p>
        </w:tc>
      </w:tr>
      <w:tr w:rsidR="00C53BBE" w:rsidTr="00C53BBE">
        <w:tc>
          <w:tcPr>
            <w:tcW w:w="4788" w:type="dxa"/>
          </w:tcPr>
          <w:p w:rsidR="00C53BBE" w:rsidRDefault="00C53BBE" w:rsidP="007C58FD">
            <w:r>
              <w:t>User answers yes or no to either question posed by system.</w:t>
            </w:r>
          </w:p>
        </w:tc>
        <w:tc>
          <w:tcPr>
            <w:tcW w:w="4788" w:type="dxa"/>
          </w:tcPr>
          <w:p w:rsidR="00C53BBE" w:rsidRDefault="00C53BBE" w:rsidP="007C58FD"/>
        </w:tc>
      </w:tr>
      <w:tr w:rsidR="00C53BBE" w:rsidTr="00C53BBE">
        <w:tc>
          <w:tcPr>
            <w:tcW w:w="4788" w:type="dxa"/>
          </w:tcPr>
          <w:p w:rsidR="00C53BBE" w:rsidRDefault="00C53BBE" w:rsidP="007C58FD"/>
        </w:tc>
        <w:tc>
          <w:tcPr>
            <w:tcW w:w="4788" w:type="dxa"/>
          </w:tcPr>
          <w:p w:rsidR="00C53BBE" w:rsidRDefault="00AA2619" w:rsidP="007C58FD">
            <w:r>
              <w:t>If yes to either question, system goes back to step 2. If no to either question, system returns to the main menu.</w:t>
            </w:r>
          </w:p>
        </w:tc>
      </w:tr>
    </w:tbl>
    <w:p w:rsidR="00C53BBE" w:rsidRDefault="00C53BBE" w:rsidP="007C58FD"/>
    <w:p w:rsidR="00AA2619" w:rsidRDefault="00AA2619">
      <w:r>
        <w:br w:type="page"/>
      </w:r>
    </w:p>
    <w:p w:rsidR="00AA2619" w:rsidRDefault="00AA2619" w:rsidP="007C58FD">
      <w:r>
        <w:t xml:space="preserve">11. </w:t>
      </w:r>
    </w:p>
    <w:tbl>
      <w:tblPr>
        <w:tblStyle w:val="TableGrid"/>
        <w:tblW w:w="0" w:type="auto"/>
        <w:tblLook w:val="04A0" w:firstRow="1" w:lastRow="0" w:firstColumn="1" w:lastColumn="0" w:noHBand="0" w:noVBand="1"/>
      </w:tblPr>
      <w:tblGrid>
        <w:gridCol w:w="4673"/>
        <w:gridCol w:w="4677"/>
      </w:tblGrid>
      <w:tr w:rsidR="00AA2619" w:rsidTr="00AA2619">
        <w:tc>
          <w:tcPr>
            <w:tcW w:w="4788" w:type="dxa"/>
          </w:tcPr>
          <w:p w:rsidR="00AA2619" w:rsidRDefault="00AA2619" w:rsidP="007C58FD">
            <w:r>
              <w:t>User requests for the system to generate a list of all plays.</w:t>
            </w:r>
          </w:p>
        </w:tc>
        <w:tc>
          <w:tcPr>
            <w:tcW w:w="4788" w:type="dxa"/>
          </w:tcPr>
          <w:p w:rsidR="00AA2619" w:rsidRDefault="00AA2619" w:rsidP="007C58FD"/>
        </w:tc>
      </w:tr>
      <w:tr w:rsidR="00AA2619" w:rsidTr="00AA2619">
        <w:tc>
          <w:tcPr>
            <w:tcW w:w="4788" w:type="dxa"/>
          </w:tcPr>
          <w:p w:rsidR="00AA2619" w:rsidRDefault="00AA2619" w:rsidP="007C58FD"/>
        </w:tc>
        <w:tc>
          <w:tcPr>
            <w:tcW w:w="4788" w:type="dxa"/>
          </w:tcPr>
          <w:p w:rsidR="00AA2619" w:rsidRDefault="00AA2619" w:rsidP="00AA2619">
            <w:r>
              <w:t>System attempts to retrieve all names of plays as well as the dates associated with them and informs user of results. If successful, system generates an organized list an outputs it. If failed, system asks user if they would like to try again.</w:t>
            </w:r>
          </w:p>
        </w:tc>
      </w:tr>
      <w:tr w:rsidR="00AA2619" w:rsidTr="00AA2619">
        <w:tc>
          <w:tcPr>
            <w:tcW w:w="4788" w:type="dxa"/>
          </w:tcPr>
          <w:p w:rsidR="00AA2619" w:rsidRDefault="00AA2619" w:rsidP="00AA2619">
            <w:r>
              <w:t>If system fails to generate list user answers yes or no to trying again</w:t>
            </w:r>
          </w:p>
        </w:tc>
        <w:tc>
          <w:tcPr>
            <w:tcW w:w="4788" w:type="dxa"/>
          </w:tcPr>
          <w:p w:rsidR="00AA2619" w:rsidRDefault="00AA2619" w:rsidP="007C58FD"/>
        </w:tc>
      </w:tr>
      <w:tr w:rsidR="00AA2619" w:rsidTr="00AA2619">
        <w:tc>
          <w:tcPr>
            <w:tcW w:w="4788" w:type="dxa"/>
          </w:tcPr>
          <w:p w:rsidR="00AA2619" w:rsidRDefault="00AA2619" w:rsidP="007C58FD"/>
        </w:tc>
        <w:tc>
          <w:tcPr>
            <w:tcW w:w="4788" w:type="dxa"/>
          </w:tcPr>
          <w:p w:rsidR="00AA2619" w:rsidRDefault="00AA2619" w:rsidP="007C58FD">
            <w:r>
              <w:t>If yes, system goes back to step 2. If no, system returns to the main menu.</w:t>
            </w:r>
          </w:p>
        </w:tc>
      </w:tr>
    </w:tbl>
    <w:p w:rsidR="00AA2619" w:rsidRDefault="00AA2619" w:rsidP="007C58FD"/>
    <w:p w:rsidR="00AA2619" w:rsidRDefault="00AA2619" w:rsidP="007C58FD">
      <w:r>
        <w:t xml:space="preserve">12. </w:t>
      </w:r>
    </w:p>
    <w:tbl>
      <w:tblPr>
        <w:tblStyle w:val="TableGrid"/>
        <w:tblW w:w="0" w:type="auto"/>
        <w:tblLook w:val="04A0" w:firstRow="1" w:lastRow="0" w:firstColumn="1" w:lastColumn="0" w:noHBand="0" w:noVBand="1"/>
      </w:tblPr>
      <w:tblGrid>
        <w:gridCol w:w="4671"/>
        <w:gridCol w:w="4679"/>
      </w:tblGrid>
      <w:tr w:rsidR="00AA2619" w:rsidTr="00AA2619">
        <w:tc>
          <w:tcPr>
            <w:tcW w:w="4788" w:type="dxa"/>
          </w:tcPr>
          <w:p w:rsidR="00AA2619" w:rsidRDefault="00AA2619" w:rsidP="007C58FD">
            <w:r>
              <w:t>User requests to store all data.</w:t>
            </w:r>
          </w:p>
        </w:tc>
        <w:tc>
          <w:tcPr>
            <w:tcW w:w="4788" w:type="dxa"/>
          </w:tcPr>
          <w:p w:rsidR="00AA2619" w:rsidRDefault="00AA2619" w:rsidP="007C58FD"/>
        </w:tc>
      </w:tr>
      <w:tr w:rsidR="00AA2619" w:rsidTr="00AA2619">
        <w:tc>
          <w:tcPr>
            <w:tcW w:w="4788" w:type="dxa"/>
          </w:tcPr>
          <w:p w:rsidR="00AA2619" w:rsidRDefault="00AA2619" w:rsidP="007C58FD"/>
        </w:tc>
        <w:tc>
          <w:tcPr>
            <w:tcW w:w="4788" w:type="dxa"/>
          </w:tcPr>
          <w:p w:rsidR="00AA2619" w:rsidRDefault="00AA2619" w:rsidP="007C58FD">
            <w:r>
              <w:t>System attempts to store all information and informs user of the results. If failed, system asks if the user would like to try again</w:t>
            </w:r>
          </w:p>
        </w:tc>
      </w:tr>
      <w:tr w:rsidR="00AA2619" w:rsidTr="00AA2619">
        <w:tc>
          <w:tcPr>
            <w:tcW w:w="4788" w:type="dxa"/>
          </w:tcPr>
          <w:p w:rsidR="00AA2619" w:rsidRDefault="00AA2619" w:rsidP="007C58FD">
            <w:r>
              <w:t>If save failed user answers yes or no to trying again.</w:t>
            </w:r>
          </w:p>
        </w:tc>
        <w:tc>
          <w:tcPr>
            <w:tcW w:w="4788" w:type="dxa"/>
          </w:tcPr>
          <w:p w:rsidR="00AA2619" w:rsidRDefault="00AA2619" w:rsidP="007C58FD"/>
        </w:tc>
      </w:tr>
      <w:tr w:rsidR="00AA2619" w:rsidTr="00AA2619">
        <w:tc>
          <w:tcPr>
            <w:tcW w:w="4788" w:type="dxa"/>
          </w:tcPr>
          <w:p w:rsidR="00AA2619" w:rsidRDefault="00AA2619" w:rsidP="007C58FD"/>
        </w:tc>
        <w:tc>
          <w:tcPr>
            <w:tcW w:w="4788" w:type="dxa"/>
          </w:tcPr>
          <w:p w:rsidR="00AA2619" w:rsidRDefault="00AA2619" w:rsidP="007C58FD">
            <w:r>
              <w:t>If yes, system goes back to step 2. If no, system returns to the main menu.</w:t>
            </w:r>
          </w:p>
        </w:tc>
      </w:tr>
    </w:tbl>
    <w:p w:rsidR="00AA2619" w:rsidRDefault="00AA2619" w:rsidP="007C58FD"/>
    <w:p w:rsidR="00AA2619" w:rsidRDefault="00AA2619" w:rsidP="007C58FD">
      <w:r>
        <w:t xml:space="preserve">13. </w:t>
      </w:r>
    </w:p>
    <w:tbl>
      <w:tblPr>
        <w:tblStyle w:val="TableGrid"/>
        <w:tblW w:w="0" w:type="auto"/>
        <w:tblLook w:val="04A0" w:firstRow="1" w:lastRow="0" w:firstColumn="1" w:lastColumn="0" w:noHBand="0" w:noVBand="1"/>
      </w:tblPr>
      <w:tblGrid>
        <w:gridCol w:w="4672"/>
        <w:gridCol w:w="4678"/>
      </w:tblGrid>
      <w:tr w:rsidR="00AA2619" w:rsidTr="00AA2619">
        <w:tc>
          <w:tcPr>
            <w:tcW w:w="4788" w:type="dxa"/>
          </w:tcPr>
          <w:p w:rsidR="00AA2619" w:rsidRDefault="00AA2619" w:rsidP="007C58FD">
            <w:r>
              <w:t>User starts up/logs in to system.</w:t>
            </w:r>
          </w:p>
        </w:tc>
        <w:tc>
          <w:tcPr>
            <w:tcW w:w="4788" w:type="dxa"/>
          </w:tcPr>
          <w:p w:rsidR="00AA2619" w:rsidRDefault="00AA2619" w:rsidP="007C58FD"/>
        </w:tc>
      </w:tr>
      <w:tr w:rsidR="00AA2619" w:rsidTr="00AA2619">
        <w:tc>
          <w:tcPr>
            <w:tcW w:w="4788" w:type="dxa"/>
          </w:tcPr>
          <w:p w:rsidR="00AA2619" w:rsidRDefault="00AA2619" w:rsidP="007C58FD"/>
        </w:tc>
        <w:tc>
          <w:tcPr>
            <w:tcW w:w="4788" w:type="dxa"/>
          </w:tcPr>
          <w:p w:rsidR="00AA2619" w:rsidRDefault="00AA2619" w:rsidP="007C58FD">
            <w:r>
              <w:t xml:space="preserve">System </w:t>
            </w:r>
            <w:r w:rsidR="00236DA1">
              <w:t>checks to see if it can load data from storage</w:t>
            </w:r>
            <w:r>
              <w:t xml:space="preserve">. If no data is found </w:t>
            </w:r>
            <w:r w:rsidR="00236DA1">
              <w:t>It continues normal operation. If data is found on storage, the user is asked if they would like to load that data</w:t>
            </w:r>
          </w:p>
        </w:tc>
      </w:tr>
      <w:tr w:rsidR="00AA2619" w:rsidTr="00AA2619">
        <w:tc>
          <w:tcPr>
            <w:tcW w:w="4788" w:type="dxa"/>
          </w:tcPr>
          <w:p w:rsidR="00AA2619" w:rsidRDefault="00236DA1" w:rsidP="00AA2619">
            <w:r>
              <w:t>If data was found user answers yes or no</w:t>
            </w:r>
          </w:p>
        </w:tc>
        <w:tc>
          <w:tcPr>
            <w:tcW w:w="4788" w:type="dxa"/>
          </w:tcPr>
          <w:p w:rsidR="00AA2619" w:rsidRDefault="00AA2619" w:rsidP="007C58FD"/>
        </w:tc>
      </w:tr>
      <w:tr w:rsidR="00AA2619" w:rsidTr="00AA2619">
        <w:tc>
          <w:tcPr>
            <w:tcW w:w="4788" w:type="dxa"/>
          </w:tcPr>
          <w:p w:rsidR="00AA2619" w:rsidRDefault="00AA2619" w:rsidP="007C58FD"/>
        </w:tc>
        <w:tc>
          <w:tcPr>
            <w:tcW w:w="4788" w:type="dxa"/>
          </w:tcPr>
          <w:p w:rsidR="00AA2619" w:rsidRDefault="00E42C0B" w:rsidP="00E42C0B">
            <w:r>
              <w:t>If y</w:t>
            </w:r>
            <w:r w:rsidR="00236DA1">
              <w:t>es skip to row 6. If</w:t>
            </w:r>
            <w:r>
              <w:t xml:space="preserve"> no </w:t>
            </w:r>
            <w:r w:rsidR="00236DA1">
              <w:t>continue to the main menu</w:t>
            </w:r>
            <w:r>
              <w:t>.</w:t>
            </w:r>
          </w:p>
        </w:tc>
      </w:tr>
      <w:tr w:rsidR="00236DA1" w:rsidTr="00AA2619">
        <w:tc>
          <w:tcPr>
            <w:tcW w:w="4788" w:type="dxa"/>
          </w:tcPr>
          <w:p w:rsidR="00236DA1" w:rsidRDefault="00236DA1" w:rsidP="007C58FD">
            <w:r>
              <w:t>User requests to retrieve data</w:t>
            </w:r>
          </w:p>
        </w:tc>
        <w:tc>
          <w:tcPr>
            <w:tcW w:w="4788" w:type="dxa"/>
          </w:tcPr>
          <w:p w:rsidR="00236DA1" w:rsidRDefault="00236DA1" w:rsidP="00E42C0B"/>
        </w:tc>
      </w:tr>
      <w:tr w:rsidR="00236DA1" w:rsidTr="00AA2619">
        <w:tc>
          <w:tcPr>
            <w:tcW w:w="4788" w:type="dxa"/>
          </w:tcPr>
          <w:p w:rsidR="00236DA1" w:rsidRDefault="00236DA1" w:rsidP="007C58FD"/>
        </w:tc>
        <w:tc>
          <w:tcPr>
            <w:tcW w:w="4788" w:type="dxa"/>
          </w:tcPr>
          <w:p w:rsidR="00236DA1" w:rsidRDefault="00236DA1" w:rsidP="00E42C0B">
            <w:r>
              <w:t>System checks to see if any data accessing commands have been used. If so, the operation fails. If not, the program shows a success message.</w:t>
            </w:r>
          </w:p>
        </w:tc>
      </w:tr>
      <w:tr w:rsidR="00236DA1" w:rsidTr="00AA2619">
        <w:tc>
          <w:tcPr>
            <w:tcW w:w="4788" w:type="dxa"/>
          </w:tcPr>
          <w:p w:rsidR="00236DA1" w:rsidRDefault="00236DA1" w:rsidP="007C58FD"/>
        </w:tc>
        <w:tc>
          <w:tcPr>
            <w:tcW w:w="4788" w:type="dxa"/>
          </w:tcPr>
          <w:p w:rsidR="00236DA1" w:rsidRDefault="00236DA1" w:rsidP="00E42C0B">
            <w:r>
              <w:t xml:space="preserve">If the operation fails, the user is told that it failed and is asked if they want to try again. </w:t>
            </w:r>
          </w:p>
        </w:tc>
      </w:tr>
      <w:tr w:rsidR="00236DA1" w:rsidTr="00AA2619">
        <w:tc>
          <w:tcPr>
            <w:tcW w:w="4788" w:type="dxa"/>
          </w:tcPr>
          <w:p w:rsidR="00236DA1" w:rsidRDefault="00236DA1" w:rsidP="007C58FD">
            <w:r>
              <w:t>User answers yes or no</w:t>
            </w:r>
          </w:p>
        </w:tc>
        <w:tc>
          <w:tcPr>
            <w:tcW w:w="4788" w:type="dxa"/>
          </w:tcPr>
          <w:p w:rsidR="00236DA1" w:rsidRDefault="00236DA1" w:rsidP="00E42C0B"/>
        </w:tc>
      </w:tr>
      <w:tr w:rsidR="00236DA1" w:rsidTr="00AA2619">
        <w:tc>
          <w:tcPr>
            <w:tcW w:w="4788" w:type="dxa"/>
          </w:tcPr>
          <w:p w:rsidR="00236DA1" w:rsidRDefault="00236DA1" w:rsidP="007C58FD"/>
        </w:tc>
        <w:tc>
          <w:tcPr>
            <w:tcW w:w="4788" w:type="dxa"/>
          </w:tcPr>
          <w:p w:rsidR="00236DA1" w:rsidRDefault="00236DA1" w:rsidP="00E42C0B">
            <w:r>
              <w:t>If yes, skip to row 6.</w:t>
            </w:r>
          </w:p>
        </w:tc>
      </w:tr>
    </w:tbl>
    <w:p w:rsidR="00F15113" w:rsidRDefault="00F15113" w:rsidP="007C58FD"/>
    <w:p w:rsidR="00F15113" w:rsidRDefault="00F15113">
      <w:r>
        <w:br w:type="page"/>
      </w:r>
    </w:p>
    <w:p w:rsidR="00F15113" w:rsidRDefault="00F15113" w:rsidP="007C58FD">
      <w:r>
        <w:t xml:space="preserve">14. </w:t>
      </w:r>
    </w:p>
    <w:tbl>
      <w:tblPr>
        <w:tblStyle w:val="TableGrid"/>
        <w:tblW w:w="0" w:type="auto"/>
        <w:tblLook w:val="04A0" w:firstRow="1" w:lastRow="0" w:firstColumn="1" w:lastColumn="0" w:noHBand="0" w:noVBand="1"/>
      </w:tblPr>
      <w:tblGrid>
        <w:gridCol w:w="4667"/>
        <w:gridCol w:w="4683"/>
      </w:tblGrid>
      <w:tr w:rsidR="00F15113" w:rsidTr="00F15113">
        <w:tc>
          <w:tcPr>
            <w:tcW w:w="4788" w:type="dxa"/>
          </w:tcPr>
          <w:p w:rsidR="00F15113" w:rsidRDefault="00F15113" w:rsidP="007C58FD">
            <w:r>
              <w:t>User requests help from system.</w:t>
            </w:r>
          </w:p>
        </w:tc>
        <w:tc>
          <w:tcPr>
            <w:tcW w:w="4788" w:type="dxa"/>
          </w:tcPr>
          <w:p w:rsidR="00F15113" w:rsidRDefault="00F15113" w:rsidP="007C58FD"/>
        </w:tc>
      </w:tr>
      <w:tr w:rsidR="00F15113" w:rsidTr="00F15113">
        <w:tc>
          <w:tcPr>
            <w:tcW w:w="4788" w:type="dxa"/>
          </w:tcPr>
          <w:p w:rsidR="00F15113" w:rsidRDefault="00F15113" w:rsidP="007C58FD"/>
        </w:tc>
        <w:tc>
          <w:tcPr>
            <w:tcW w:w="4788" w:type="dxa"/>
          </w:tcPr>
          <w:p w:rsidR="00F15113" w:rsidRDefault="00F15113" w:rsidP="007C58FD">
            <w:r>
              <w:t>System generates and outputs a list of all commands that the user can input as well as a short description of what each command accomplishes.</w:t>
            </w:r>
          </w:p>
        </w:tc>
      </w:tr>
    </w:tbl>
    <w:p w:rsidR="00A65BDA" w:rsidRDefault="0019252F" w:rsidP="007C58FD">
      <w:r w:rsidRPr="0019252F">
        <w:rPr>
          <w:noProof/>
          <w:u w:val="single"/>
        </w:rPr>
        <mc:AlternateContent>
          <mc:Choice Requires="wps">
            <w:drawing>
              <wp:anchor distT="0" distB="0" distL="114300" distR="114300" simplePos="0" relativeHeight="251661312" behindDoc="0" locked="0" layoutInCell="1" allowOverlap="1" wp14:anchorId="1CA5CCF4" wp14:editId="1FB46E6E">
                <wp:simplePos x="0" y="0"/>
                <wp:positionH relativeFrom="column">
                  <wp:posOffset>960120</wp:posOffset>
                </wp:positionH>
                <wp:positionV relativeFrom="paragraph">
                  <wp:posOffset>295910</wp:posOffset>
                </wp:positionV>
                <wp:extent cx="876300" cy="289560"/>
                <wp:effectExtent l="0" t="0" r="19050" b="1524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6300" cy="289560"/>
                        </a:xfrm>
                        <a:prstGeom prst="rect">
                          <a:avLst/>
                        </a:prstGeom>
                        <a:solidFill>
                          <a:srgbClr val="FFFFFF"/>
                        </a:solidFill>
                        <a:ln w="9525">
                          <a:solidFill>
                            <a:srgbClr val="000000"/>
                          </a:solidFill>
                          <a:miter lim="800000"/>
                          <a:headEnd/>
                          <a:tailEnd/>
                        </a:ln>
                      </wps:spPr>
                      <wps:txbx>
                        <w:txbxContent>
                          <w:p w:rsidR="0019252F" w:rsidRDefault="0019252F">
                            <w:r>
                              <w:t>Custome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CA5CCF4" id="_x0000_t202" coordsize="21600,21600" o:spt="202" path="m,l,21600r21600,l21600,xe">
                <v:stroke joinstyle="miter"/>
                <v:path gradientshapeok="t" o:connecttype="rect"/>
              </v:shapetype>
              <v:shape id="Text Box 2" o:spid="_x0000_s1026" type="#_x0000_t202" style="position:absolute;margin-left:75.6pt;margin-top:23.3pt;width:69pt;height:22.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">
                <v:textbox>
                  <w:txbxContent>
                    <w:p w:rsidR="0019252F" w:rsidRDefault="0019252F">
                      <w:r>
                        <w:t>Customers</w:t>
                      </w:r>
                    </w:p>
                  </w:txbxContent>
                </v:textbox>
              </v:shape>
            </w:pict>
          </mc:Fallback>
        </mc:AlternateContent>
      </w:r>
      <w:r w:rsidRPr="0019252F">
        <w:rPr>
          <w:noProof/>
          <w:u w:val="single"/>
        </w:rPr>
        <mc:AlternateContent>
          <mc:Choice Requires="wps">
            <w:drawing>
              <wp:anchor distT="0" distB="0" distL="114300" distR="114300" simplePos="0" relativeHeight="251659264" behindDoc="0" locked="0" layoutInCell="1" allowOverlap="1" wp14:anchorId="67FD37DE" wp14:editId="78552B8B">
                <wp:simplePos x="0" y="0"/>
                <wp:positionH relativeFrom="column">
                  <wp:posOffset>-502920</wp:posOffset>
                </wp:positionH>
                <wp:positionV relativeFrom="paragraph">
                  <wp:posOffset>303530</wp:posOffset>
                </wp:positionV>
                <wp:extent cx="914400" cy="281940"/>
                <wp:effectExtent l="0" t="0" r="19050" b="2286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81940"/>
                        </a:xfrm>
                        <a:prstGeom prst="rect">
                          <a:avLst/>
                        </a:prstGeom>
                        <a:solidFill>
                          <a:srgbClr val="FFFFFF"/>
                        </a:solidFill>
                        <a:ln w="9525">
                          <a:solidFill>
                            <a:srgbClr val="000000"/>
                          </a:solidFill>
                          <a:miter lim="800000"/>
                          <a:headEnd/>
                          <a:tailEnd/>
                        </a:ln>
                      </wps:spPr>
                      <wps:txbx>
                        <w:txbxContent>
                          <w:p w:rsidR="0019252F" w:rsidRDefault="0019252F">
                            <w:r>
                              <w:t>CreditCar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FD37DE" id="_x0000_s1027" type="#_x0000_t202" style="position:absolute;margin-left:-39.6pt;margin-top:23.9pt;width:1in;height:22.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">
                <v:textbox>
                  <w:txbxContent>
                    <w:p w:rsidR="0019252F" w:rsidRDefault="0019252F">
                      <w:r>
                        <w:t>CreditCards</w:t>
                      </w:r>
                    </w:p>
                  </w:txbxContent>
                </v:textbox>
              </v:shape>
            </w:pict>
          </mc:Fallback>
        </mc:AlternateContent>
      </w:r>
    </w:p>
    <w:p w:rsidR="00A65BDA" w:rsidRPr="0019252F" w:rsidRDefault="00A65BDA" w:rsidP="0019252F">
      <w:pPr>
        <w:spacing w:after="0"/>
        <w:ind w:firstLine="720"/>
      </w:pPr>
      <w:r>
        <w:t>(*) -&gt; (1)</w:t>
      </w:r>
    </w:p>
    <w:p w:rsidR="0019252F" w:rsidRDefault="0019252F" w:rsidP="0019252F">
      <w:pPr>
        <w:spacing w:after="0"/>
        <w:rPr>
          <w:u w:val="single"/>
        </w:rPr>
      </w:pPr>
      <w:r w:rsidRPr="0019252F">
        <w:rPr>
          <w:noProof/>
          <w:u w:val="single"/>
        </w:rPr>
        <mc:AlternateContent>
          <mc:Choice Requires="wps">
            <w:drawing>
              <wp:anchor distT="0" distB="0" distL="114300" distR="114300" simplePos="0" relativeHeight="251663360" behindDoc="0" locked="0" layoutInCell="1" allowOverlap="1" wp14:anchorId="767462E9" wp14:editId="6A0388BE">
                <wp:simplePos x="0" y="0"/>
                <wp:positionH relativeFrom="column">
                  <wp:posOffset>960120</wp:posOffset>
                </wp:positionH>
                <wp:positionV relativeFrom="paragraph">
                  <wp:posOffset>170815</wp:posOffset>
                </wp:positionV>
                <wp:extent cx="685800" cy="259080"/>
                <wp:effectExtent l="0" t="0" r="19050" b="2667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259080"/>
                        </a:xfrm>
                        <a:prstGeom prst="rect">
                          <a:avLst/>
                        </a:prstGeom>
                        <a:solidFill>
                          <a:srgbClr val="FFFFFF"/>
                        </a:solidFill>
                        <a:ln w="9525">
                          <a:solidFill>
                            <a:srgbClr val="000000"/>
                          </a:solidFill>
                          <a:miter lim="800000"/>
                          <a:headEnd/>
                          <a:tailEnd/>
                        </a:ln>
                      </wps:spPr>
                      <wps:txbx>
                        <w:txbxContent>
                          <w:p w:rsidR="0019252F" w:rsidRDefault="0019252F">
                            <w:r>
                              <w:t>Theat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7462E9" id="_x0000_s1028" type="#_x0000_t202" style="position:absolute;margin-left:75.6pt;margin-top:13.45pt;width:54pt;height:20.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">
                <v:textbox>
                  <w:txbxContent>
                    <w:p w:rsidR="0019252F" w:rsidRDefault="0019252F">
                      <w:r>
                        <w:t>Theater</w:t>
                      </w:r>
                    </w:p>
                  </w:txbxContent>
                </v:textbox>
              </v:shape>
            </w:pict>
          </mc:Fallback>
        </mc:AlternateContent>
      </w:r>
      <w:r w:rsidRPr="0019252F">
        <w:rPr>
          <w:noProof/>
          <w:u w:val="single"/>
        </w:rPr>
        <mc:AlternateContent>
          <mc:Choice Requires="wps">
            <w:drawing>
              <wp:anchor distT="0" distB="0" distL="114300" distR="114300" simplePos="0" relativeHeight="251669504" behindDoc="0" locked="0" layoutInCell="1" allowOverlap="1" wp14:anchorId="24A1C3DB" wp14:editId="6CE3726F">
                <wp:simplePos x="0" y="0"/>
                <wp:positionH relativeFrom="column">
                  <wp:posOffset>-436245</wp:posOffset>
                </wp:positionH>
                <wp:positionV relativeFrom="paragraph">
                  <wp:posOffset>173990</wp:posOffset>
                </wp:positionV>
                <wp:extent cx="845820" cy="274320"/>
                <wp:effectExtent l="0" t="0" r="11430" b="1143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5820" cy="274320"/>
                        </a:xfrm>
                        <a:prstGeom prst="rect">
                          <a:avLst/>
                        </a:prstGeom>
                        <a:solidFill>
                          <a:srgbClr val="FFFFFF"/>
                        </a:solidFill>
                        <a:ln w="9525">
                          <a:solidFill>
                            <a:srgbClr val="000000"/>
                          </a:solidFill>
                          <a:miter lim="800000"/>
                          <a:headEnd/>
                          <a:tailEnd/>
                        </a:ln>
                      </wps:spPr>
                      <wps:txbx>
                        <w:txbxContent>
                          <w:p w:rsidR="0019252F" w:rsidRDefault="0019252F">
                            <w:r>
                              <w:t>Custome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A1C3DB" id="_x0000_s1029" type="#_x0000_t202" style="position:absolute;margin-left:-34.35pt;margin-top:13.7pt;width:66.6pt;height:21.6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">
                <v:textbox>
                  <w:txbxContent>
                    <w:p w:rsidR="0019252F" w:rsidRDefault="0019252F">
                      <w:r>
                        <w:t>Customers</w:t>
                      </w:r>
                    </w:p>
                  </w:txbxContent>
                </v:textbox>
              </v:shape>
            </w:pict>
          </mc:Fallback>
        </mc:AlternateContent>
      </w:r>
    </w:p>
    <w:p w:rsidR="0019252F" w:rsidRDefault="0019252F" w:rsidP="0019252F">
      <w:pPr>
        <w:spacing w:after="0"/>
        <w:rPr>
          <w:u w:val="single"/>
        </w:rPr>
      </w:pPr>
      <w:r>
        <w:tab/>
        <w:t>(*) -&gt; (1)</w:t>
      </w:r>
    </w:p>
    <w:p w:rsidR="0019252F" w:rsidRDefault="0019252F" w:rsidP="0019252F">
      <w:pPr>
        <w:spacing w:after="0"/>
        <w:rPr>
          <w:u w:val="single"/>
        </w:rPr>
      </w:pPr>
      <w:r w:rsidRPr="0019252F">
        <w:rPr>
          <w:noProof/>
          <w:u w:val="single"/>
        </w:rPr>
        <mc:AlternateContent>
          <mc:Choice Requires="wps">
            <w:drawing>
              <wp:anchor distT="0" distB="0" distL="114300" distR="114300" simplePos="0" relativeHeight="251671552" behindDoc="0" locked="0" layoutInCell="1" allowOverlap="1" wp14:anchorId="6CAA1045" wp14:editId="533F2253">
                <wp:simplePos x="0" y="0"/>
                <wp:positionH relativeFrom="column">
                  <wp:posOffset>960120</wp:posOffset>
                </wp:positionH>
                <wp:positionV relativeFrom="paragraph">
                  <wp:posOffset>162560</wp:posOffset>
                </wp:positionV>
                <wp:extent cx="685800" cy="259080"/>
                <wp:effectExtent l="0" t="0" r="19050" b="2667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259080"/>
                        </a:xfrm>
                        <a:prstGeom prst="rect">
                          <a:avLst/>
                        </a:prstGeom>
                        <a:solidFill>
                          <a:srgbClr val="FFFFFF"/>
                        </a:solidFill>
                        <a:ln w="9525">
                          <a:solidFill>
                            <a:srgbClr val="000000"/>
                          </a:solidFill>
                          <a:miter lim="800000"/>
                          <a:headEnd/>
                          <a:tailEnd/>
                        </a:ln>
                      </wps:spPr>
                      <wps:txbx>
                        <w:txbxContent>
                          <w:p w:rsidR="0019252F" w:rsidRDefault="0019252F" w:rsidP="0019252F">
                            <w:r>
                              <w:t>Theat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AA1045" id="Text Box 6" o:spid="_x0000_s1030" type="#_x0000_t202" style="position:absolute;margin-left:75.6pt;margin-top:12.8pt;width:54pt;height:20.4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">
                <v:textbox>
                  <w:txbxContent>
                    <w:p w:rsidR="0019252F" w:rsidRDefault="0019252F" w:rsidP="0019252F">
                      <w:r>
                        <w:t>Theater</w:t>
                      </w:r>
                    </w:p>
                  </w:txbxContent>
                </v:textbox>
              </v:shape>
            </w:pict>
          </mc:Fallback>
        </mc:AlternateContent>
      </w:r>
      <w:r w:rsidRPr="0019252F">
        <w:rPr>
          <w:noProof/>
          <w:u w:val="single"/>
        </w:rPr>
        <mc:AlternateContent>
          <mc:Choice Requires="wps">
            <w:drawing>
              <wp:anchor distT="0" distB="0" distL="114300" distR="114300" simplePos="0" relativeHeight="251665408" behindDoc="0" locked="0" layoutInCell="1" allowOverlap="1" wp14:anchorId="38149C59" wp14:editId="09BEE624">
                <wp:simplePos x="0" y="0"/>
                <wp:positionH relativeFrom="column">
                  <wp:posOffset>-167640</wp:posOffset>
                </wp:positionH>
                <wp:positionV relativeFrom="paragraph">
                  <wp:posOffset>138430</wp:posOffset>
                </wp:positionV>
                <wp:extent cx="579120" cy="281940"/>
                <wp:effectExtent l="0" t="0" r="11430" b="2286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120" cy="281940"/>
                        </a:xfrm>
                        <a:prstGeom prst="rect">
                          <a:avLst/>
                        </a:prstGeom>
                        <a:solidFill>
                          <a:srgbClr val="FFFFFF"/>
                        </a:solidFill>
                        <a:ln w="9525">
                          <a:solidFill>
                            <a:srgbClr val="000000"/>
                          </a:solidFill>
                          <a:miter lim="800000"/>
                          <a:headEnd/>
                          <a:tailEnd/>
                        </a:ln>
                      </wps:spPr>
                      <wps:txbx>
                        <w:txbxContent>
                          <w:p w:rsidR="0019252F" w:rsidRDefault="0019252F">
                            <w:r>
                              <w:t>Clien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149C59" id="_x0000_s1031" type="#_x0000_t202" style="position:absolute;margin-left:-13.2pt;margin-top:10.9pt;width:45.6pt;height:22.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">
                <v:textbox>
                  <w:txbxContent>
                    <w:p w:rsidR="0019252F" w:rsidRDefault="0019252F">
                      <w:r>
                        <w:t>Clients</w:t>
                      </w:r>
                    </w:p>
                  </w:txbxContent>
                </v:textbox>
              </v:shape>
            </w:pict>
          </mc:Fallback>
        </mc:AlternateContent>
      </w:r>
    </w:p>
    <w:p w:rsidR="0019252F" w:rsidRDefault="0019252F" w:rsidP="007C58FD">
      <w:r w:rsidRPr="0019252F">
        <w:rPr>
          <w:noProof/>
          <w:u w:val="single"/>
        </w:rPr>
        <mc:AlternateContent>
          <mc:Choice Requires="wps">
            <w:drawing>
              <wp:anchor distT="0" distB="0" distL="114300" distR="114300" simplePos="0" relativeHeight="251673600" behindDoc="0" locked="0" layoutInCell="1" allowOverlap="1" wp14:anchorId="7B8FA474" wp14:editId="50A4EAE1">
                <wp:simplePos x="0" y="0"/>
                <wp:positionH relativeFrom="column">
                  <wp:posOffset>960120</wp:posOffset>
                </wp:positionH>
                <wp:positionV relativeFrom="paragraph">
                  <wp:posOffset>307975</wp:posOffset>
                </wp:positionV>
                <wp:extent cx="579120" cy="281940"/>
                <wp:effectExtent l="0" t="0" r="11430" b="2286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120" cy="281940"/>
                        </a:xfrm>
                        <a:prstGeom prst="rect">
                          <a:avLst/>
                        </a:prstGeom>
                        <a:solidFill>
                          <a:srgbClr val="FFFFFF"/>
                        </a:solidFill>
                        <a:ln w="9525">
                          <a:solidFill>
                            <a:srgbClr val="000000"/>
                          </a:solidFill>
                          <a:miter lim="800000"/>
                          <a:headEnd/>
                          <a:tailEnd/>
                        </a:ln>
                      </wps:spPr>
                      <wps:txbx>
                        <w:txbxContent>
                          <w:p w:rsidR="0019252F" w:rsidRDefault="0019252F" w:rsidP="0019252F">
                            <w:r>
                              <w:t>Clien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8FA474" id="_x0000_s1032" type="#_x0000_t202" style="position:absolute;margin-left:75.6pt;margin-top:24.25pt;width:45.6pt;height:22.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">
                <v:textbox>
                  <w:txbxContent>
                    <w:p w:rsidR="0019252F" w:rsidRDefault="0019252F" w:rsidP="0019252F">
                      <w:r>
                        <w:t>Clients</w:t>
                      </w:r>
                    </w:p>
                  </w:txbxContent>
                </v:textbox>
              </v:shape>
            </w:pict>
          </mc:Fallback>
        </mc:AlternateContent>
      </w:r>
      <w:r w:rsidRPr="0019252F">
        <w:rPr>
          <w:noProof/>
          <w:u w:val="single"/>
        </w:rPr>
        <mc:AlternateContent>
          <mc:Choice Requires="wps">
            <w:drawing>
              <wp:anchor distT="0" distB="0" distL="114300" distR="114300" simplePos="0" relativeHeight="251667456" behindDoc="0" locked="0" layoutInCell="1" allowOverlap="1" wp14:anchorId="61D39393" wp14:editId="0CD16671">
                <wp:simplePos x="0" y="0"/>
                <wp:positionH relativeFrom="column">
                  <wp:posOffset>-91440</wp:posOffset>
                </wp:positionH>
                <wp:positionV relativeFrom="paragraph">
                  <wp:posOffset>311150</wp:posOffset>
                </wp:positionV>
                <wp:extent cx="502920" cy="251460"/>
                <wp:effectExtent l="0" t="0" r="11430" b="1524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920" cy="251460"/>
                        </a:xfrm>
                        <a:prstGeom prst="rect">
                          <a:avLst/>
                        </a:prstGeom>
                        <a:solidFill>
                          <a:srgbClr val="FFFFFF"/>
                        </a:solidFill>
                        <a:ln w="9525">
                          <a:solidFill>
                            <a:srgbClr val="000000"/>
                          </a:solidFill>
                          <a:miter lim="800000"/>
                          <a:headEnd/>
                          <a:tailEnd/>
                        </a:ln>
                      </wps:spPr>
                      <wps:txbx>
                        <w:txbxContent>
                          <w:p w:rsidR="0019252F" w:rsidRDefault="0019252F">
                            <w:r>
                              <w:t>Play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D39393" id="_x0000_s1033" type="#_x0000_t202" style="position:absolute;margin-left:-7.2pt;margin-top:24.5pt;width:39.6pt;height:19.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">
                <v:textbox>
                  <w:txbxContent>
                    <w:p w:rsidR="0019252F" w:rsidRDefault="0019252F">
                      <w:r>
                        <w:t>Plays</w:t>
                      </w:r>
                    </w:p>
                  </w:txbxContent>
                </v:textbox>
              </v:shape>
            </w:pict>
          </mc:Fallback>
        </mc:AlternateContent>
      </w:r>
      <w:r>
        <w:tab/>
        <w:t xml:space="preserve">(*) -&gt; (1) </w:t>
      </w:r>
    </w:p>
    <w:p w:rsidR="0019252F" w:rsidRDefault="0019252F" w:rsidP="007C58FD">
      <w:r>
        <w:tab/>
        <w:t xml:space="preserve">(*) -&gt; (1) </w:t>
      </w:r>
    </w:p>
    <w:p w:rsidR="006F5125" w:rsidRPr="0019252F" w:rsidRDefault="00D471FF" w:rsidP="007C58FD">
      <w:r>
        <w:rPr>
          <w:noProof/>
        </w:rPr>
        <mc:AlternateContent>
          <mc:Choice Requires="wps">
            <w:drawing>
              <wp:anchor distT="0" distB="0" distL="114300" distR="114300" simplePos="0" relativeHeight="251687936" behindDoc="0" locked="0" layoutInCell="1" allowOverlap="1" wp14:anchorId="5853B013" wp14:editId="1D96BD7E">
                <wp:simplePos x="0" y="0"/>
                <wp:positionH relativeFrom="column">
                  <wp:posOffset>3360420</wp:posOffset>
                </wp:positionH>
                <wp:positionV relativeFrom="paragraph">
                  <wp:posOffset>998855</wp:posOffset>
                </wp:positionV>
                <wp:extent cx="350520" cy="838200"/>
                <wp:effectExtent l="38100" t="76200" r="11430" b="19050"/>
                <wp:wrapNone/>
                <wp:docPr id="17" name="Elbow Connector 17"/>
                <wp:cNvGraphicFramePr/>
                <a:graphic xmlns:a="http://schemas.openxmlformats.org/drawingml/2006/main">
                  <a:graphicData uri="http://schemas.microsoft.com/office/word/2010/wordprocessingShape">
                    <wps:wsp>
                      <wps:cNvCnPr/>
                      <wps:spPr>
                        <a:xfrm flipH="1" flipV="1">
                          <a:off x="0" y="0"/>
                          <a:ext cx="350520" cy="838200"/>
                        </a:xfrm>
                        <a:prstGeom prst="bentConnector3">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1B3333BF"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17" o:spid="_x0000_s1026" type="#_x0000_t34" style="position:absolute;margin-left:264.6pt;margin-top:78.65pt;width:27.6pt;height:66pt;flip:x y;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" strokecolor="black [3040]">
                <v:stroke endarrow="open"/>
              </v:shape>
            </w:pict>
          </mc:Fallback>
        </mc:AlternateContent>
      </w:r>
      <w:r>
        <w:rPr>
          <w:noProof/>
        </w:rPr>
        <mc:AlternateContent>
          <mc:Choice Requires="wps">
            <w:drawing>
              <wp:anchor distT="0" distB="0" distL="114300" distR="114300" simplePos="0" relativeHeight="251686912" behindDoc="0" locked="0" layoutInCell="1" allowOverlap="1" wp14:anchorId="3AF05687" wp14:editId="31344506">
                <wp:simplePos x="0" y="0"/>
                <wp:positionH relativeFrom="column">
                  <wp:posOffset>4389120</wp:posOffset>
                </wp:positionH>
                <wp:positionV relativeFrom="paragraph">
                  <wp:posOffset>937895</wp:posOffset>
                </wp:positionV>
                <wp:extent cx="426720" cy="838200"/>
                <wp:effectExtent l="38100" t="0" r="11430" b="114300"/>
                <wp:wrapNone/>
                <wp:docPr id="16" name="Elbow Connector 16"/>
                <wp:cNvGraphicFramePr/>
                <a:graphic xmlns:a="http://schemas.openxmlformats.org/drawingml/2006/main">
                  <a:graphicData uri="http://schemas.microsoft.com/office/word/2010/wordprocessingShape">
                    <wps:wsp>
                      <wps:cNvCnPr/>
                      <wps:spPr>
                        <a:xfrm flipH="1">
                          <a:off x="0" y="0"/>
                          <a:ext cx="426720" cy="838200"/>
                        </a:xfrm>
                        <a:prstGeom prst="bentConnector3">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924E89E" id="Elbow Connector 16" o:spid="_x0000_s1026" type="#_x0000_t34" style="position:absolute;margin-left:345.6pt;margin-top:73.85pt;width:33.6pt;height:66pt;flip:x;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" strokecolor="black [3040]">
                <v:stroke endarrow="open"/>
              </v:shape>
            </w:pict>
          </mc:Fallback>
        </mc:AlternateContent>
      </w:r>
      <w:r>
        <w:rPr>
          <w:noProof/>
        </w:rPr>
        <mc:AlternateContent>
          <mc:Choice Requires="wps">
            <w:drawing>
              <wp:anchor distT="0" distB="0" distL="114300" distR="114300" simplePos="0" relativeHeight="251685888" behindDoc="0" locked="0" layoutInCell="1" allowOverlap="1" wp14:anchorId="3D48B1B3" wp14:editId="28D5F48C">
                <wp:simplePos x="0" y="0"/>
                <wp:positionH relativeFrom="column">
                  <wp:posOffset>2049780</wp:posOffset>
                </wp:positionH>
                <wp:positionV relativeFrom="paragraph">
                  <wp:posOffset>998855</wp:posOffset>
                </wp:positionV>
                <wp:extent cx="609600" cy="708660"/>
                <wp:effectExtent l="0" t="76200" r="0" b="34290"/>
                <wp:wrapNone/>
                <wp:docPr id="15" name="Elbow Connector 15"/>
                <wp:cNvGraphicFramePr/>
                <a:graphic xmlns:a="http://schemas.openxmlformats.org/drawingml/2006/main">
                  <a:graphicData uri="http://schemas.microsoft.com/office/word/2010/wordprocessingShape">
                    <wps:wsp>
                      <wps:cNvCnPr/>
                      <wps:spPr>
                        <a:xfrm flipV="1">
                          <a:off x="0" y="0"/>
                          <a:ext cx="609600" cy="708660"/>
                        </a:xfrm>
                        <a:prstGeom prst="bentConnector3">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70F52A8" id="Elbow Connector 15" o:spid="_x0000_s1026" type="#_x0000_t34" style="position:absolute;margin-left:161.4pt;margin-top:78.65pt;width:48pt;height:55.8pt;flip:y;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" strokecolor="black [3040]">
                <v:stroke endarrow="open"/>
              </v:shape>
            </w:pict>
          </mc:Fallback>
        </mc:AlternateContent>
      </w:r>
      <w:r>
        <w:rPr>
          <w:noProof/>
        </w:rPr>
        <mc:AlternateContent>
          <mc:Choice Requires="wps">
            <w:drawing>
              <wp:anchor distT="0" distB="0" distL="114300" distR="114300" simplePos="0" relativeHeight="251684864" behindDoc="0" locked="0" layoutInCell="1" allowOverlap="1" wp14:anchorId="33137481" wp14:editId="0C6943F2">
                <wp:simplePos x="0" y="0"/>
                <wp:positionH relativeFrom="column">
                  <wp:posOffset>762000</wp:posOffset>
                </wp:positionH>
                <wp:positionV relativeFrom="paragraph">
                  <wp:posOffset>998855</wp:posOffset>
                </wp:positionV>
                <wp:extent cx="320040" cy="777240"/>
                <wp:effectExtent l="0" t="0" r="60960" b="118110"/>
                <wp:wrapNone/>
                <wp:docPr id="14" name="Elbow Connector 14"/>
                <wp:cNvGraphicFramePr/>
                <a:graphic xmlns:a="http://schemas.openxmlformats.org/drawingml/2006/main">
                  <a:graphicData uri="http://schemas.microsoft.com/office/word/2010/wordprocessingShape">
                    <wps:wsp>
                      <wps:cNvCnPr/>
                      <wps:spPr>
                        <a:xfrm>
                          <a:off x="0" y="0"/>
                          <a:ext cx="320040" cy="777240"/>
                        </a:xfrm>
                        <a:prstGeom prst="bentConnector3">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A797A9E" id="Elbow Connector 14" o:spid="_x0000_s1026" type="#_x0000_t34" style="position:absolute;margin-left:60pt;margin-top:78.65pt;width:25.2pt;height:61.2pt;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" strokecolor="black [3040]">
                <v:stroke endarrow="open"/>
              </v:shape>
            </w:pict>
          </mc:Fallback>
        </mc:AlternateContent>
      </w:r>
      <w:r>
        <w:rPr>
          <w:noProof/>
        </w:rPr>
        <mc:AlternateContent>
          <mc:Choice Requires="wps">
            <w:drawing>
              <wp:anchor distT="0" distB="0" distL="114300" distR="114300" simplePos="0" relativeHeight="251677696" behindDoc="0" locked="0" layoutInCell="1" allowOverlap="1" wp14:anchorId="3D604E8A" wp14:editId="32B1E3BE">
                <wp:simplePos x="0" y="0"/>
                <wp:positionH relativeFrom="column">
                  <wp:posOffset>3709035</wp:posOffset>
                </wp:positionH>
                <wp:positionV relativeFrom="paragraph">
                  <wp:posOffset>1158240</wp:posOffset>
                </wp:positionV>
                <wp:extent cx="678180" cy="1403985"/>
                <wp:effectExtent l="0" t="0" r="26670" b="18415"/>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8180" cy="1403985"/>
                        </a:xfrm>
                        <a:prstGeom prst="rect">
                          <a:avLst/>
                        </a:prstGeom>
                        <a:solidFill>
                          <a:srgbClr val="FFFFFF"/>
                        </a:solidFill>
                        <a:ln w="9525">
                          <a:solidFill>
                            <a:srgbClr val="000000"/>
                          </a:solidFill>
                          <a:miter lim="800000"/>
                          <a:headEnd/>
                          <a:tailEnd/>
                        </a:ln>
                      </wps:spPr>
                      <wps:txbx>
                        <w:txbxContent>
                          <w:p w:rsidR="006F5125" w:rsidRDefault="006F5125" w:rsidP="006F5125">
                            <w:pPr>
                              <w:spacing w:after="0"/>
                              <w:rPr>
                                <w:b/>
                                <w:u w:val="single"/>
                              </w:rPr>
                            </w:pPr>
                            <w:r>
                              <w:rPr>
                                <w:b/>
                                <w:u w:val="single"/>
                              </w:rPr>
                              <w:t>Clients</w:t>
                            </w:r>
                          </w:p>
                          <w:p w:rsidR="006F5125" w:rsidRDefault="006F5125" w:rsidP="006F5125">
                            <w:pPr>
                              <w:spacing w:after="0"/>
                            </w:pPr>
                            <w:r>
                              <w:t>Name</w:t>
                            </w:r>
                          </w:p>
                          <w:p w:rsidR="006F5125" w:rsidRDefault="006F5125" w:rsidP="006F5125">
                            <w:pPr>
                              <w:spacing w:after="0"/>
                            </w:pPr>
                            <w:r>
                              <w:t>Address</w:t>
                            </w:r>
                          </w:p>
                          <w:p w:rsidR="006F5125" w:rsidRDefault="006F5125" w:rsidP="006F5125">
                            <w:pPr>
                              <w:spacing w:after="0"/>
                            </w:pPr>
                            <w:r>
                              <w:t>Phone #</w:t>
                            </w:r>
                          </w:p>
                          <w:p w:rsidR="006F5125" w:rsidRDefault="006F5125" w:rsidP="006F5125">
                            <w:pPr>
                              <w:spacing w:after="0"/>
                            </w:pPr>
                            <w:r>
                              <w:t>Client ID</w:t>
                            </w:r>
                          </w:p>
                          <w:p w:rsidR="006F5125" w:rsidRPr="006F5125" w:rsidRDefault="006F5125" w:rsidP="006F5125">
                            <w:pPr>
                              <w:spacing w:after="0"/>
                            </w:pPr>
                            <w:r>
                              <w:t>Balanc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D604E8A" id="_x0000_s1034" type="#_x0000_t202" style="position:absolute;margin-left:292.05pt;margin-top:91.2pt;width:53.4pt;height:110.55pt;z-index:25167769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">
                <v:textbox style="mso-fit-shape-to-text:t">
                  <w:txbxContent>
                    <w:p w:rsidR="006F5125" w:rsidRDefault="006F5125" w:rsidP="006F5125">
                      <w:pPr>
                        <w:spacing w:after="0"/>
                        <w:rPr>
                          <w:b/>
                          <w:u w:val="single"/>
                        </w:rPr>
                      </w:pPr>
                      <w:r>
                        <w:rPr>
                          <w:b/>
                          <w:u w:val="single"/>
                        </w:rPr>
                        <w:t>Clients</w:t>
                      </w:r>
                    </w:p>
                    <w:p w:rsidR="006F5125" w:rsidRDefault="006F5125" w:rsidP="006F5125">
                      <w:pPr>
                        <w:spacing w:after="0"/>
                      </w:pPr>
                      <w:r>
                        <w:t>Name</w:t>
                      </w:r>
                    </w:p>
                    <w:p w:rsidR="006F5125" w:rsidRDefault="006F5125" w:rsidP="006F5125">
                      <w:pPr>
                        <w:spacing w:after="0"/>
                      </w:pPr>
                      <w:r>
                        <w:t>Address</w:t>
                      </w:r>
                    </w:p>
                    <w:p w:rsidR="006F5125" w:rsidRDefault="006F5125" w:rsidP="006F5125">
                      <w:pPr>
                        <w:spacing w:after="0"/>
                      </w:pPr>
                      <w:r>
                        <w:t>Phone #</w:t>
                      </w:r>
                    </w:p>
                    <w:p w:rsidR="006F5125" w:rsidRDefault="006F5125" w:rsidP="006F5125">
                      <w:pPr>
                        <w:spacing w:after="0"/>
                      </w:pPr>
                      <w:r>
                        <w:t>Client ID</w:t>
                      </w:r>
                    </w:p>
                    <w:p w:rsidR="006F5125" w:rsidRPr="006F5125" w:rsidRDefault="006F5125" w:rsidP="006F5125">
                      <w:pPr>
                        <w:spacing w:after="0"/>
                      </w:pPr>
                      <w:r>
                        <w:t>Balance</w:t>
                      </w:r>
                    </w:p>
                  </w:txbxContent>
                </v:textbox>
              </v:shape>
            </w:pict>
          </mc:Fallback>
        </mc:AlternateContent>
      </w:r>
      <w:r>
        <w:rPr>
          <w:noProof/>
        </w:rPr>
        <mc:AlternateContent>
          <mc:Choice Requires="wps">
            <w:drawing>
              <wp:anchor distT="0" distB="0" distL="114300" distR="114300" simplePos="0" relativeHeight="251683840" behindDoc="0" locked="0" layoutInCell="1" allowOverlap="1" wp14:anchorId="6D7AC12B" wp14:editId="195183F6">
                <wp:simplePos x="0" y="0"/>
                <wp:positionH relativeFrom="column">
                  <wp:posOffset>1082040</wp:posOffset>
                </wp:positionH>
                <wp:positionV relativeFrom="paragraph">
                  <wp:posOffset>1234440</wp:posOffset>
                </wp:positionV>
                <wp:extent cx="967740" cy="1403985"/>
                <wp:effectExtent l="0" t="0" r="22860" b="2413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7740" cy="1403985"/>
                        </a:xfrm>
                        <a:prstGeom prst="rect">
                          <a:avLst/>
                        </a:prstGeom>
                        <a:solidFill>
                          <a:srgbClr val="FFFFFF"/>
                        </a:solidFill>
                        <a:ln w="9525">
                          <a:solidFill>
                            <a:srgbClr val="000000"/>
                          </a:solidFill>
                          <a:miter lim="800000"/>
                          <a:headEnd/>
                          <a:tailEnd/>
                        </a:ln>
                      </wps:spPr>
                      <wps:txbx>
                        <w:txbxContent>
                          <w:p w:rsidR="00D471FF" w:rsidRDefault="00D471FF" w:rsidP="00D471FF">
                            <w:pPr>
                              <w:spacing w:after="0"/>
                              <w:rPr>
                                <w:b/>
                                <w:u w:val="single"/>
                              </w:rPr>
                            </w:pPr>
                            <w:r>
                              <w:rPr>
                                <w:b/>
                                <w:u w:val="single"/>
                              </w:rPr>
                              <w:t>Customer</w:t>
                            </w:r>
                          </w:p>
                          <w:p w:rsidR="00D471FF" w:rsidRDefault="00D471FF" w:rsidP="00D471FF">
                            <w:pPr>
                              <w:spacing w:after="0"/>
                            </w:pPr>
                            <w:r>
                              <w:t>Name</w:t>
                            </w:r>
                          </w:p>
                          <w:p w:rsidR="00D471FF" w:rsidRDefault="00D471FF" w:rsidP="00D471FF">
                            <w:pPr>
                              <w:spacing w:after="0"/>
                            </w:pPr>
                            <w:r>
                              <w:t>Address</w:t>
                            </w:r>
                          </w:p>
                          <w:p w:rsidR="00D471FF" w:rsidRDefault="00D471FF" w:rsidP="00D471FF">
                            <w:pPr>
                              <w:spacing w:after="0"/>
                            </w:pPr>
                            <w:r>
                              <w:t>Phone #</w:t>
                            </w:r>
                          </w:p>
                          <w:p w:rsidR="00D471FF" w:rsidRPr="00D471FF" w:rsidRDefault="00D471FF" w:rsidP="00D471FF">
                            <w:pPr>
                              <w:spacing w:after="0"/>
                            </w:pPr>
                            <w:r>
                              <w:t>Customer I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D7AC12B" id="_x0000_s1035" type="#_x0000_t202" style="position:absolute;margin-left:85.2pt;margin-top:97.2pt;width:76.2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">
                <v:textbox style="mso-fit-shape-to-text:t">
                  <w:txbxContent>
                    <w:p w:rsidR="00D471FF" w:rsidRDefault="00D471FF" w:rsidP="00D471FF">
                      <w:pPr>
                        <w:spacing w:after="0"/>
                        <w:rPr>
                          <w:b/>
                          <w:u w:val="single"/>
                        </w:rPr>
                      </w:pPr>
                      <w:r>
                        <w:rPr>
                          <w:b/>
                          <w:u w:val="single"/>
                        </w:rPr>
                        <w:t>Customer</w:t>
                      </w:r>
                    </w:p>
                    <w:p w:rsidR="00D471FF" w:rsidRDefault="00D471FF" w:rsidP="00D471FF">
                      <w:pPr>
                        <w:spacing w:after="0"/>
                      </w:pPr>
                      <w:r>
                        <w:t>Name</w:t>
                      </w:r>
                    </w:p>
                    <w:p w:rsidR="00D471FF" w:rsidRDefault="00D471FF" w:rsidP="00D471FF">
                      <w:pPr>
                        <w:spacing w:after="0"/>
                      </w:pPr>
                      <w:r>
                        <w:t>Address</w:t>
                      </w:r>
                    </w:p>
                    <w:p w:rsidR="00D471FF" w:rsidRDefault="00D471FF" w:rsidP="00D471FF">
                      <w:pPr>
                        <w:spacing w:after="0"/>
                      </w:pPr>
                      <w:r>
                        <w:t>Phone #</w:t>
                      </w:r>
                    </w:p>
                    <w:p w:rsidR="00D471FF" w:rsidRPr="00D471FF" w:rsidRDefault="00D471FF" w:rsidP="00D471FF">
                      <w:pPr>
                        <w:spacing w:after="0"/>
                      </w:pPr>
                      <w:r>
                        <w:t>Customer ID</w:t>
                      </w:r>
                    </w:p>
                  </w:txbxContent>
                </v:textbox>
              </v:shape>
            </w:pict>
          </mc:Fallback>
        </mc:AlternateContent>
      </w:r>
      <w:r w:rsidR="006F5125">
        <w:rPr>
          <w:noProof/>
        </w:rPr>
        <mc:AlternateContent>
          <mc:Choice Requires="wps">
            <w:drawing>
              <wp:anchor distT="0" distB="0" distL="114300" distR="114300" simplePos="0" relativeHeight="251681792" behindDoc="0" locked="0" layoutInCell="1" allowOverlap="1" wp14:anchorId="67403939" wp14:editId="25E03D24">
                <wp:simplePos x="0" y="0"/>
                <wp:positionH relativeFrom="column">
                  <wp:posOffset>-361950</wp:posOffset>
                </wp:positionH>
                <wp:positionV relativeFrom="paragraph">
                  <wp:posOffset>617220</wp:posOffset>
                </wp:positionV>
                <wp:extent cx="1082040" cy="1403985"/>
                <wp:effectExtent l="0" t="0" r="22860" b="10795"/>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1403985"/>
                        </a:xfrm>
                        <a:prstGeom prst="rect">
                          <a:avLst/>
                        </a:prstGeom>
                        <a:solidFill>
                          <a:srgbClr val="FFFFFF"/>
                        </a:solidFill>
                        <a:ln w="9525">
                          <a:solidFill>
                            <a:srgbClr val="000000"/>
                          </a:solidFill>
                          <a:miter lim="800000"/>
                          <a:headEnd/>
                          <a:tailEnd/>
                        </a:ln>
                      </wps:spPr>
                      <wps:txbx>
                        <w:txbxContent>
                          <w:p w:rsidR="006F5125" w:rsidRDefault="006F5125" w:rsidP="006F5125">
                            <w:pPr>
                              <w:spacing w:after="0"/>
                              <w:rPr>
                                <w:b/>
                                <w:u w:val="single"/>
                              </w:rPr>
                            </w:pPr>
                            <w:r>
                              <w:rPr>
                                <w:b/>
                                <w:u w:val="single"/>
                              </w:rPr>
                              <w:t>CreditCard</w:t>
                            </w:r>
                          </w:p>
                          <w:p w:rsidR="006F5125" w:rsidRDefault="006F5125" w:rsidP="006F5125">
                            <w:pPr>
                              <w:spacing w:after="0"/>
                            </w:pPr>
                            <w:r>
                              <w:t>Card #</w:t>
                            </w:r>
                          </w:p>
                          <w:p w:rsidR="006F5125" w:rsidRDefault="006F5125" w:rsidP="006F5125">
                            <w:pPr>
                              <w:spacing w:after="0"/>
                            </w:pPr>
                            <w:r>
                              <w:t>Expiration Date</w:t>
                            </w:r>
                          </w:p>
                          <w:p w:rsidR="006F5125" w:rsidRPr="006F5125" w:rsidRDefault="00D471FF" w:rsidP="006F5125">
                            <w:pPr>
                              <w:spacing w:after="0"/>
                            </w:pPr>
                            <w:r>
                              <w:t>Customer I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7403939" id="_x0000_s1036" type="#_x0000_t202" style="position:absolute;margin-left:-28.5pt;margin-top:48.6pt;width:85.2pt;height:110.55pt;z-index:25168179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">
                <v:textbox style="mso-fit-shape-to-text:t">
                  <w:txbxContent>
                    <w:p w:rsidR="006F5125" w:rsidRDefault="006F5125" w:rsidP="006F5125">
                      <w:pPr>
                        <w:spacing w:after="0"/>
                        <w:rPr>
                          <w:b/>
                          <w:u w:val="single"/>
                        </w:rPr>
                      </w:pPr>
                      <w:r>
                        <w:rPr>
                          <w:b/>
                          <w:u w:val="single"/>
                        </w:rPr>
                        <w:t>CreditCard</w:t>
                      </w:r>
                    </w:p>
                    <w:p w:rsidR="006F5125" w:rsidRDefault="006F5125" w:rsidP="006F5125">
                      <w:pPr>
                        <w:spacing w:after="0"/>
                      </w:pPr>
                      <w:r>
                        <w:t>Card #</w:t>
                      </w:r>
                    </w:p>
                    <w:p w:rsidR="006F5125" w:rsidRDefault="006F5125" w:rsidP="006F5125">
                      <w:pPr>
                        <w:spacing w:after="0"/>
                      </w:pPr>
                      <w:r>
                        <w:t>Expiration Date</w:t>
                      </w:r>
                    </w:p>
                    <w:p w:rsidR="006F5125" w:rsidRPr="006F5125" w:rsidRDefault="00D471FF" w:rsidP="006F5125">
                      <w:pPr>
                        <w:spacing w:after="0"/>
                      </w:pPr>
                      <w:r>
                        <w:t>Customer ID</w:t>
                      </w:r>
                    </w:p>
                  </w:txbxContent>
                </v:textbox>
              </v:shape>
            </w:pict>
          </mc:Fallback>
        </mc:AlternateContent>
      </w:r>
      <w:r w:rsidR="006F5125">
        <w:rPr>
          <w:noProof/>
        </w:rPr>
        <mc:AlternateContent>
          <mc:Choice Requires="wps">
            <w:drawing>
              <wp:anchor distT="0" distB="0" distL="114300" distR="114300" simplePos="0" relativeHeight="251675648" behindDoc="0" locked="0" layoutInCell="1" allowOverlap="1" wp14:anchorId="2696441A" wp14:editId="6DBF71DC">
                <wp:simplePos x="0" y="0"/>
                <wp:positionH relativeFrom="column">
                  <wp:posOffset>2655570</wp:posOffset>
                </wp:positionH>
                <wp:positionV relativeFrom="paragraph">
                  <wp:posOffset>495300</wp:posOffset>
                </wp:positionV>
                <wp:extent cx="701040" cy="1403985"/>
                <wp:effectExtent l="0" t="0" r="22860" b="2413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1040" cy="1403985"/>
                        </a:xfrm>
                        <a:prstGeom prst="rect">
                          <a:avLst/>
                        </a:prstGeom>
                        <a:solidFill>
                          <a:srgbClr val="FFFFFF"/>
                        </a:solidFill>
                        <a:ln w="9525">
                          <a:solidFill>
                            <a:srgbClr val="000000"/>
                          </a:solidFill>
                          <a:miter lim="800000"/>
                          <a:headEnd/>
                          <a:tailEnd/>
                        </a:ln>
                      </wps:spPr>
                      <wps:txbx>
                        <w:txbxContent>
                          <w:p w:rsidR="006F5125" w:rsidRPr="006F5125" w:rsidRDefault="006F5125" w:rsidP="006F5125">
                            <w:pPr>
                              <w:spacing w:after="0"/>
                              <w:rPr>
                                <w:b/>
                                <w:u w:val="single"/>
                              </w:rPr>
                            </w:pPr>
                            <w:r w:rsidRPr="006F5125">
                              <w:rPr>
                                <w:b/>
                                <w:u w:val="single"/>
                              </w:rPr>
                              <w:t>Theater</w:t>
                            </w:r>
                          </w:p>
                          <w:p w:rsidR="006F5125" w:rsidRDefault="006F5125" w:rsidP="006F5125">
                            <w:pPr>
                              <w:spacing w:after="0"/>
                            </w:pPr>
                            <w:r>
                              <w:t>Name</w:t>
                            </w:r>
                          </w:p>
                          <w:p w:rsidR="006F5125" w:rsidRDefault="006F5125" w:rsidP="006F5125">
                            <w:pPr>
                              <w:spacing w:after="0"/>
                            </w:pPr>
                            <w:r>
                              <w:t>Address</w:t>
                            </w:r>
                          </w:p>
                          <w:p w:rsidR="006F5125" w:rsidRDefault="006F5125" w:rsidP="006F5125">
                            <w:pPr>
                              <w:spacing w:after="0"/>
                            </w:pPr>
                            <w:r>
                              <w:t>Phone #</w:t>
                            </w:r>
                          </w:p>
                          <w:p w:rsidR="006F5125" w:rsidRPr="006F5125" w:rsidRDefault="006F5125" w:rsidP="006F5125">
                            <w:pPr>
                              <w:spacing w:after="0"/>
                            </w:pPr>
                            <w:r>
                              <w:t>Capacit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696441A" id="_x0000_s1037" type="#_x0000_t202" style="position:absolute;margin-left:209.1pt;margin-top:39pt;width:55.2pt;height:110.55pt;z-index:25167564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">
                <v:textbox style="mso-fit-shape-to-text:t">
                  <w:txbxContent>
                    <w:p w:rsidR="006F5125" w:rsidRPr="006F5125" w:rsidRDefault="006F5125" w:rsidP="006F5125">
                      <w:pPr>
                        <w:spacing w:after="0"/>
                        <w:rPr>
                          <w:b/>
                          <w:u w:val="single"/>
                        </w:rPr>
                      </w:pPr>
                      <w:r w:rsidRPr="006F5125">
                        <w:rPr>
                          <w:b/>
                          <w:u w:val="single"/>
                        </w:rPr>
                        <w:t>Theater</w:t>
                      </w:r>
                    </w:p>
                    <w:p w:rsidR="006F5125" w:rsidRDefault="006F5125" w:rsidP="006F5125">
                      <w:pPr>
                        <w:spacing w:after="0"/>
                      </w:pPr>
                      <w:r>
                        <w:t>Name</w:t>
                      </w:r>
                    </w:p>
                    <w:p w:rsidR="006F5125" w:rsidRDefault="006F5125" w:rsidP="006F5125">
                      <w:pPr>
                        <w:spacing w:after="0"/>
                      </w:pPr>
                      <w:r>
                        <w:t>Address</w:t>
                      </w:r>
                    </w:p>
                    <w:p w:rsidR="006F5125" w:rsidRDefault="006F5125" w:rsidP="006F5125">
                      <w:pPr>
                        <w:spacing w:after="0"/>
                      </w:pPr>
                      <w:r>
                        <w:t>Phone #</w:t>
                      </w:r>
                    </w:p>
                    <w:p w:rsidR="006F5125" w:rsidRPr="006F5125" w:rsidRDefault="006F5125" w:rsidP="006F5125">
                      <w:pPr>
                        <w:spacing w:after="0"/>
                      </w:pPr>
                      <w:r>
                        <w:t>Capacity</w:t>
                      </w:r>
                    </w:p>
                  </w:txbxContent>
                </v:textbox>
              </v:shape>
            </w:pict>
          </mc:Fallback>
        </mc:AlternateContent>
      </w:r>
      <w:r w:rsidR="006F5125">
        <w:rPr>
          <w:noProof/>
        </w:rPr>
        <mc:AlternateContent>
          <mc:Choice Requires="wps">
            <w:drawing>
              <wp:anchor distT="0" distB="0" distL="114300" distR="114300" simplePos="0" relativeHeight="251679744" behindDoc="0" locked="0" layoutInCell="1" allowOverlap="1" wp14:anchorId="647FEBA6" wp14:editId="1A801A58">
                <wp:simplePos x="0" y="0"/>
                <wp:positionH relativeFrom="column">
                  <wp:posOffset>4813935</wp:posOffset>
                </wp:positionH>
                <wp:positionV relativeFrom="paragraph">
                  <wp:posOffset>495300</wp:posOffset>
                </wp:positionV>
                <wp:extent cx="693420" cy="1403985"/>
                <wp:effectExtent l="0" t="0" r="11430" b="10795"/>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3420" cy="1403985"/>
                        </a:xfrm>
                        <a:prstGeom prst="rect">
                          <a:avLst/>
                        </a:prstGeom>
                        <a:solidFill>
                          <a:srgbClr val="FFFFFF"/>
                        </a:solidFill>
                        <a:ln w="9525">
                          <a:solidFill>
                            <a:srgbClr val="000000"/>
                          </a:solidFill>
                          <a:miter lim="800000"/>
                          <a:headEnd/>
                          <a:tailEnd/>
                        </a:ln>
                      </wps:spPr>
                      <wps:txbx>
                        <w:txbxContent>
                          <w:p w:rsidR="006F5125" w:rsidRDefault="006F5125" w:rsidP="006F5125">
                            <w:pPr>
                              <w:spacing w:after="0"/>
                              <w:rPr>
                                <w:b/>
                                <w:u w:val="single"/>
                              </w:rPr>
                            </w:pPr>
                            <w:r>
                              <w:rPr>
                                <w:b/>
                                <w:u w:val="single"/>
                              </w:rPr>
                              <w:t>Plays</w:t>
                            </w:r>
                          </w:p>
                          <w:p w:rsidR="006F5125" w:rsidRDefault="006F5125" w:rsidP="006F5125">
                            <w:pPr>
                              <w:spacing w:after="0"/>
                            </w:pPr>
                            <w:r>
                              <w:t>Name</w:t>
                            </w:r>
                          </w:p>
                          <w:p w:rsidR="006F5125" w:rsidRDefault="006F5125" w:rsidP="006F5125">
                            <w:pPr>
                              <w:spacing w:after="0"/>
                            </w:pPr>
                            <w:r>
                              <w:t>Dates</w:t>
                            </w:r>
                          </w:p>
                          <w:p w:rsidR="006F5125" w:rsidRPr="006F5125" w:rsidRDefault="006F5125" w:rsidP="006F5125">
                            <w:pPr>
                              <w:spacing w:after="0"/>
                            </w:pPr>
                            <w:r>
                              <w:t>Client I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47FEBA6" id="_x0000_s1038" type="#_x0000_t202" style="position:absolute;margin-left:379.05pt;margin-top:39pt;width:54.6pt;height:110.55pt;z-index:25167974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">
                <v:textbox style="mso-fit-shape-to-text:t">
                  <w:txbxContent>
                    <w:p w:rsidR="006F5125" w:rsidRDefault="006F5125" w:rsidP="006F5125">
                      <w:pPr>
                        <w:spacing w:after="0"/>
                        <w:rPr>
                          <w:b/>
                          <w:u w:val="single"/>
                        </w:rPr>
                      </w:pPr>
                      <w:r>
                        <w:rPr>
                          <w:b/>
                          <w:u w:val="single"/>
                        </w:rPr>
                        <w:t>Plays</w:t>
                      </w:r>
                    </w:p>
                    <w:p w:rsidR="006F5125" w:rsidRDefault="006F5125" w:rsidP="006F5125">
                      <w:pPr>
                        <w:spacing w:after="0"/>
                      </w:pPr>
                      <w:r>
                        <w:t>Name</w:t>
                      </w:r>
                    </w:p>
                    <w:p w:rsidR="006F5125" w:rsidRDefault="006F5125" w:rsidP="006F5125">
                      <w:pPr>
                        <w:spacing w:after="0"/>
                      </w:pPr>
                      <w:r>
                        <w:t>Dates</w:t>
                      </w:r>
                    </w:p>
                    <w:p w:rsidR="006F5125" w:rsidRPr="006F5125" w:rsidRDefault="006F5125" w:rsidP="006F5125">
                      <w:pPr>
                        <w:spacing w:after="0"/>
                      </w:pPr>
                      <w:r>
                        <w:t>Client ID</w:t>
                      </w:r>
                    </w:p>
                  </w:txbxContent>
                </v:textbox>
              </v:shape>
            </w:pict>
          </mc:Fallback>
        </mc:AlternateContent>
      </w:r>
    </w:p>
    <w:sectPr w:rsidR="006F5125" w:rsidRPr="0019252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6207D2B"/>
    <w:multiLevelType w:val="hybridMultilevel"/>
    <w:tmpl w:val="5C00DFC4"/>
    <w:lvl w:ilvl="0" w:tplc="EC4E2CDC">
      <w:start w:val="1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0MTY3sDQzMjexNLRU0lEKTi0uzszPAykwrAUAMZQXPCwAAAA="/>
  </w:docVars>
  <w:rsids>
    <w:rsidRoot w:val="007C58FD"/>
    <w:rsid w:val="00025563"/>
    <w:rsid w:val="0019252F"/>
    <w:rsid w:val="00236DA1"/>
    <w:rsid w:val="002F26F3"/>
    <w:rsid w:val="006F5125"/>
    <w:rsid w:val="00750566"/>
    <w:rsid w:val="007A667C"/>
    <w:rsid w:val="007C58FD"/>
    <w:rsid w:val="007D0E13"/>
    <w:rsid w:val="00940159"/>
    <w:rsid w:val="00A65BDA"/>
    <w:rsid w:val="00AA2619"/>
    <w:rsid w:val="00AC1376"/>
    <w:rsid w:val="00B03156"/>
    <w:rsid w:val="00C53BBE"/>
    <w:rsid w:val="00D471FF"/>
    <w:rsid w:val="00D558ED"/>
    <w:rsid w:val="00E42C0B"/>
    <w:rsid w:val="00E93B1A"/>
    <w:rsid w:val="00F15113"/>
    <w:rsid w:val="00FF0A7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DCBAAA"/>
  <w15:docId w15:val="{0AD842CA-636B-427C-B0B6-5A371F1A17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C58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925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9252F"/>
    <w:rPr>
      <w:rFonts w:ascii="Tahoma" w:hAnsi="Tahoma" w:cs="Tahoma"/>
      <w:sz w:val="16"/>
      <w:szCs w:val="16"/>
    </w:rPr>
  </w:style>
  <w:style w:type="paragraph" w:styleId="ListParagraph">
    <w:name w:val="List Paragraph"/>
    <w:basedOn w:val="Normal"/>
    <w:uiPriority w:val="34"/>
    <w:qFormat/>
    <w:rsid w:val="006F512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E3E791-A830-4880-BE31-96E4CFD2F7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8</TotalTime>
  <Pages>1</Pages>
  <Words>1044</Words>
  <Characters>5954</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vak.troy70@gmail.com</dc:creator>
  <cp:lastModifiedBy>Joshua Zierman</cp:lastModifiedBy>
  <cp:revision>7</cp:revision>
  <dcterms:created xsi:type="dcterms:W3CDTF">2018-02-12T23:02:00Z</dcterms:created>
  <dcterms:modified xsi:type="dcterms:W3CDTF">2018-02-27T00:00:00Z</dcterms:modified>
</cp:coreProperties>
</file>